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95FB2" w14:textId="082A6815" w:rsidR="00CC5903" w:rsidRPr="000E2F77" w:rsidRDefault="00CC5903" w:rsidP="00CC5903">
      <w:pPr>
        <w:spacing w:after="0"/>
        <w:rPr>
          <w:sz w:val="20"/>
          <w:szCs w:val="20"/>
        </w:rPr>
      </w:pPr>
      <w:r>
        <w:rPr>
          <w:b/>
          <w:color w:val="595959" w:themeColor="text1" w:themeTint="A6"/>
          <w:sz w:val="48"/>
        </w:rPr>
        <w:t xml:space="preserve">MODELLO DI </w:t>
      </w:r>
      <w:r w:rsidR="00A03F8D">
        <w:rPr>
          <w:b/>
          <w:color w:val="595959" w:themeColor="text1" w:themeTint="A6"/>
          <w:sz w:val="48"/>
        </w:rPr>
        <w:t xml:space="preserve">                                 </w:t>
      </w:r>
      <w:r w:rsidR="00FE3A55">
        <w:rPr>
          <w:b/>
          <w:color w:val="595959" w:themeColor="text1" w:themeTint="A6"/>
          <w:sz w:val="48"/>
        </w:rPr>
        <w:t xml:space="preserve"> </w:t>
      </w:r>
      <w:r w:rsidR="00A03F8D">
        <w:rPr>
          <w:b/>
          <w:noProof/>
          <w:color w:val="595959" w:themeColor="text1" w:themeTint="A6"/>
          <w:sz w:val="48"/>
          <w:szCs w:val="32"/>
        </w:rPr>
        <w:drawing>
          <wp:inline distT="0" distB="0" distL="0" distR="0" wp14:anchorId="00AE2AC5" wp14:editId="5DE7951D">
            <wp:extent cx="1807845" cy="359436"/>
            <wp:effectExtent l="0" t="0" r="1905" b="2540"/>
            <wp:docPr id="237289878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289878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5424" cy="370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color w:val="595959" w:themeColor="text1" w:themeTint="A6"/>
          <w:sz w:val="48"/>
          <w:szCs w:val="32"/>
        </w:rPr>
        <w:br/>
      </w:r>
      <w:r>
        <w:rPr>
          <w:b/>
          <w:color w:val="595959" w:themeColor="text1" w:themeTint="A6"/>
          <w:sz w:val="48"/>
        </w:rPr>
        <w:t xml:space="preserve">DOCUMENTO </w:t>
      </w:r>
      <w:r>
        <w:rPr>
          <w:b/>
          <w:color w:val="595959" w:themeColor="text1" w:themeTint="A6"/>
          <w:sz w:val="48"/>
          <w:szCs w:val="32"/>
        </w:rPr>
        <w:br/>
      </w:r>
      <w:r>
        <w:rPr>
          <w:b/>
          <w:color w:val="595959" w:themeColor="text1" w:themeTint="A6"/>
          <w:sz w:val="48"/>
        </w:rPr>
        <w:t>DELLA CARTA PMO</w:t>
      </w:r>
    </w:p>
    <w:p w14:paraId="0308EE37" w14:textId="77777777" w:rsidR="00397DBE" w:rsidRDefault="00397DBE" w:rsidP="00C805C2">
      <w:pPr>
        <w:rPr>
          <w:sz w:val="20"/>
          <w:szCs w:val="20"/>
        </w:rPr>
      </w:pPr>
    </w:p>
    <w:p w14:paraId="08A7747F" w14:textId="77777777" w:rsidR="000F6E6F" w:rsidRDefault="000F6E6F" w:rsidP="00C805C2">
      <w:pPr>
        <w:rPr>
          <w:sz w:val="20"/>
          <w:szCs w:val="20"/>
        </w:rPr>
      </w:pPr>
    </w:p>
    <w:p w14:paraId="1B2CEEAE" w14:textId="77777777" w:rsidR="006E584A" w:rsidRDefault="006E584A" w:rsidP="00C805C2">
      <w:pPr>
        <w:rPr>
          <w:sz w:val="20"/>
          <w:szCs w:val="20"/>
        </w:rPr>
      </w:pPr>
    </w:p>
    <w:p w14:paraId="4D05487D" w14:textId="77777777" w:rsidR="000F6E6F" w:rsidRDefault="000F6E6F" w:rsidP="00C805C2">
      <w:pPr>
        <w:rPr>
          <w:sz w:val="20"/>
          <w:szCs w:val="20"/>
        </w:rPr>
      </w:pPr>
    </w:p>
    <w:p w14:paraId="5EBAC59A" w14:textId="19E59154" w:rsidR="000F6E6F" w:rsidRPr="00F70BD7" w:rsidRDefault="002A4FF8" w:rsidP="000F6E6F">
      <w:pPr>
        <w:pStyle w:val="NoSpacing"/>
        <w:spacing w:after="100" w:afterAutospacing="1"/>
        <w:rPr>
          <w:rFonts w:ascii="Century Gothic" w:hAnsi="Century Gothic"/>
          <w:color w:val="595959" w:themeColor="text1" w:themeTint="A6"/>
          <w:sz w:val="72"/>
          <w:szCs w:val="72"/>
        </w:rPr>
      </w:pPr>
      <w:r>
        <w:rPr>
          <w:rFonts w:ascii="Century Gothic" w:hAnsi="Century Gothic"/>
          <w:color w:val="595959" w:themeColor="text1" w:themeTint="A6"/>
          <w:sz w:val="72"/>
        </w:rPr>
        <w:t>CARTA PMO (PROJECT MANAGEMENT OFFICE)</w:t>
      </w:r>
    </w:p>
    <w:p w14:paraId="3E3B938A" w14:textId="7776BFFD" w:rsidR="000F6E6F" w:rsidRPr="00F70BD7" w:rsidRDefault="008C2DF3" w:rsidP="000F6E6F">
      <w:pPr>
        <w:pStyle w:val="NoSpacing"/>
        <w:spacing w:before="40" w:after="40"/>
        <w:rPr>
          <w:rFonts w:ascii="Century Gothic" w:hAnsi="Century Gothic"/>
          <w:color w:val="000000" w:themeColor="text1"/>
          <w:sz w:val="48"/>
          <w:szCs w:val="48"/>
        </w:rPr>
      </w:pPr>
      <w:r>
        <w:rPr>
          <w:rFonts w:ascii="Century Gothic" w:hAnsi="Century Gothic"/>
          <w:color w:val="000000" w:themeColor="text1"/>
          <w:sz w:val="48"/>
        </w:rPr>
        <w:t>NOME DELLA SOCIETÀ</w:t>
      </w:r>
    </w:p>
    <w:p w14:paraId="0E97F2DF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64D1167" w14:textId="21B0398F" w:rsidR="000F6E6F" w:rsidRDefault="00CC5903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 w:rsidRPr="00CC5903">
        <w:rPr>
          <w:rFonts w:ascii="Century Gothic" w:hAnsi="Century Gothic"/>
          <w:caps/>
          <w:noProof/>
          <w:color w:val="1F4E79" w:themeColor="accent5" w:themeShade="80"/>
          <w:sz w:val="28"/>
          <w:szCs w:val="28"/>
        </w:rPr>
        <w:drawing>
          <wp:anchor distT="0" distB="0" distL="114300" distR="114300" simplePos="0" relativeHeight="251668480" behindDoc="1" locked="0" layoutInCell="1" allowOverlap="1" wp14:anchorId="5D3AE2EC" wp14:editId="753A7586">
            <wp:simplePos x="0" y="0"/>
            <wp:positionH relativeFrom="column">
              <wp:posOffset>3007995</wp:posOffset>
            </wp:positionH>
            <wp:positionV relativeFrom="paragraph">
              <wp:posOffset>157480</wp:posOffset>
            </wp:positionV>
            <wp:extent cx="3373755" cy="4079240"/>
            <wp:effectExtent l="0" t="0" r="4445" b="0"/>
            <wp:wrapNone/>
            <wp:docPr id="72" name="Picture 2" descr="Shape, background patter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512DAB1-437C-7A4B-AFA6-3D02F106F4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Shape, background pattern&#10;&#10;Description automatically generated">
                      <a:extLst>
                        <a:ext uri="{FF2B5EF4-FFF2-40B4-BE49-F238E27FC236}">
                          <a16:creationId xmlns:a16="http://schemas.microsoft.com/office/drawing/2014/main" id="{A512DAB1-437C-7A4B-AFA6-3D02F106F41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75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D3360B" w14:textId="1705029C" w:rsidR="006E584A" w:rsidRDefault="006E584A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3641CBE7" w14:textId="77777777" w:rsidR="002A4FF8" w:rsidRDefault="002A4FF8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3CCD0E8D" w14:textId="06A2C9C4" w:rsidR="006E584A" w:rsidRPr="0037789A" w:rsidRDefault="006E584A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21B406CC" w14:textId="77777777" w:rsidR="006E584A" w:rsidRPr="007D33AF" w:rsidRDefault="006E584A" w:rsidP="000F6E6F">
      <w:pPr>
        <w:pStyle w:val="NoSpacing"/>
        <w:spacing w:before="80" w:after="40"/>
        <w:rPr>
          <w:rFonts w:ascii="Century Gothic" w:hAnsi="Century Gothic"/>
          <w:caps/>
          <w:color w:val="595959" w:themeColor="text1" w:themeTint="A6"/>
          <w:sz w:val="21"/>
          <w:szCs w:val="20"/>
        </w:rPr>
      </w:pPr>
      <w:r>
        <w:rPr>
          <w:rFonts w:ascii="Century Gothic" w:hAnsi="Century Gothic"/>
          <w:caps/>
          <w:color w:val="595959" w:themeColor="text1" w:themeTint="A6"/>
          <w:sz w:val="21"/>
        </w:rPr>
        <w:t>DATA DI PREPARAZIONE</w:t>
      </w:r>
    </w:p>
    <w:p w14:paraId="12759635" w14:textId="77777777" w:rsidR="000F6E6F" w:rsidRPr="007D33AF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aps/>
          <w:color w:val="595959" w:themeColor="text1" w:themeTint="A6"/>
          <w:sz w:val="28"/>
        </w:rPr>
        <w:t>00/00/0000</w:t>
      </w:r>
    </w:p>
    <w:p w14:paraId="37BDB2A3" w14:textId="29C5FE9D" w:rsidR="006E584A" w:rsidRPr="00F70BD7" w:rsidRDefault="006E584A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</w:p>
    <w:p w14:paraId="037ADDA7" w14:textId="77777777" w:rsidR="006E584A" w:rsidRPr="007D33AF" w:rsidRDefault="006E584A" w:rsidP="000F6E6F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1"/>
          <w:szCs w:val="21"/>
        </w:rPr>
      </w:pPr>
      <w:r>
        <w:rPr>
          <w:rFonts w:ascii="Century Gothic" w:hAnsi="Century Gothic"/>
          <w:color w:val="595959" w:themeColor="text1" w:themeTint="A6"/>
          <w:sz w:val="21"/>
        </w:rPr>
        <w:t>CONTATTI</w:t>
      </w:r>
    </w:p>
    <w:p w14:paraId="6388052F" w14:textId="77777777" w:rsidR="006E584A" w:rsidRPr="006E584A" w:rsidRDefault="006E584A" w:rsidP="000F6E6F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</w:rPr>
        <w:t>Nome contatto</w:t>
      </w:r>
    </w:p>
    <w:p w14:paraId="743BBC5B" w14:textId="77777777" w:rsidR="006E584A" w:rsidRPr="006E584A" w:rsidRDefault="006E584A" w:rsidP="000F6E6F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</w:rPr>
        <w:t>Indirizzo e-mail contatto</w:t>
      </w:r>
    </w:p>
    <w:p w14:paraId="32B5D88F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</w:rPr>
        <w:t xml:space="preserve">Numero di telefono </w:t>
      </w:r>
    </w:p>
    <w:p w14:paraId="0541B634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</w:p>
    <w:p w14:paraId="44F78A9C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</w:rPr>
        <w:t>Indirizzo stradale</w:t>
      </w:r>
    </w:p>
    <w:p w14:paraId="678D5278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</w:rPr>
        <w:t>Città, Stato e CAP</w:t>
      </w:r>
    </w:p>
    <w:p w14:paraId="33A1B098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</w:p>
    <w:p w14:paraId="5D007961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</w:rPr>
        <w:t>webaddress.com</w:t>
      </w:r>
    </w:p>
    <w:p w14:paraId="763D66FC" w14:textId="77777777" w:rsidR="006E584A" w:rsidRDefault="006E584A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CA4CF34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9ADC8E5" w14:textId="77777777" w:rsidR="00733178" w:rsidRDefault="00733178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  <w:sectPr w:rsidR="00733178" w:rsidSect="00C805C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B00CC37" w14:textId="7507C972" w:rsidR="00A3394F" w:rsidRPr="00844441" w:rsidRDefault="00A3394F" w:rsidP="00A3394F">
      <w:pPr>
        <w:spacing w:line="276" w:lineRule="auto"/>
        <w:rPr>
          <w:rFonts w:eastAsiaTheme="majorEastAsia" w:cstheme="minorHAnsi"/>
          <w:caps/>
          <w:color w:val="808080" w:themeColor="background1" w:themeShade="80"/>
          <w:sz w:val="36"/>
        </w:rPr>
      </w:pPr>
      <w:r>
        <w:rPr>
          <w:color w:val="808080" w:themeColor="background1" w:themeShade="80"/>
          <w:sz w:val="36"/>
        </w:rPr>
        <w:lastRenderedPageBreak/>
        <w:t>SOMMARIO</w:t>
      </w:r>
    </w:p>
    <w:p w14:paraId="23008774" w14:textId="762631B6" w:rsidR="00742F8B" w:rsidRDefault="00623E0C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r>
        <w:rPr>
          <w:color w:val="44546A" w:themeColor="text2"/>
          <w:sz w:val="28"/>
          <w:szCs w:val="28"/>
        </w:rPr>
        <w:fldChar w:fldCharType="begin"/>
      </w:r>
      <w:r>
        <w:rPr>
          <w:color w:val="44546A" w:themeColor="text2"/>
          <w:sz w:val="28"/>
          <w:szCs w:val="28"/>
        </w:rPr>
        <w:instrText xml:space="preserve"> TOC \o "1-3" \h \z \u </w:instrText>
      </w:r>
      <w:r>
        <w:rPr>
          <w:color w:val="44546A" w:themeColor="text2"/>
          <w:sz w:val="28"/>
          <w:szCs w:val="28"/>
        </w:rPr>
        <w:fldChar w:fldCharType="separate"/>
      </w:r>
      <w:hyperlink w:anchor="_Toc138086876" w:history="1">
        <w:r w:rsidR="00742F8B" w:rsidRPr="00AB65D3">
          <w:rPr>
            <w:rStyle w:val="Hyperlink"/>
            <w:noProof/>
          </w:rPr>
          <w:t>1.0 PANORAMICA DELLA CARTA</w:t>
        </w:r>
        <w:r w:rsidR="00742F8B">
          <w:rPr>
            <w:noProof/>
            <w:webHidden/>
          </w:rPr>
          <w:tab/>
        </w:r>
        <w:r w:rsidR="00742F8B">
          <w:rPr>
            <w:noProof/>
            <w:webHidden/>
          </w:rPr>
          <w:fldChar w:fldCharType="begin"/>
        </w:r>
        <w:r w:rsidR="00742F8B">
          <w:rPr>
            <w:noProof/>
            <w:webHidden/>
          </w:rPr>
          <w:instrText xml:space="preserve"> PAGEREF _Toc138086876 \h </w:instrText>
        </w:r>
        <w:r w:rsidR="00742F8B">
          <w:rPr>
            <w:noProof/>
            <w:webHidden/>
          </w:rPr>
        </w:r>
        <w:r w:rsidR="00742F8B">
          <w:rPr>
            <w:noProof/>
            <w:webHidden/>
          </w:rPr>
          <w:fldChar w:fldCharType="separate"/>
        </w:r>
        <w:r w:rsidR="00742F8B">
          <w:rPr>
            <w:noProof/>
            <w:webHidden/>
          </w:rPr>
          <w:t>3</w:t>
        </w:r>
        <w:r w:rsidR="00742F8B">
          <w:rPr>
            <w:noProof/>
            <w:webHidden/>
          </w:rPr>
          <w:fldChar w:fldCharType="end"/>
        </w:r>
      </w:hyperlink>
    </w:p>
    <w:p w14:paraId="66592C9A" w14:textId="04A6AEA1" w:rsidR="00742F8B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6877" w:history="1">
        <w:r w:rsidR="00742F8B" w:rsidRPr="00AB65D3">
          <w:rPr>
            <w:rStyle w:val="Hyperlink"/>
            <w:noProof/>
          </w:rPr>
          <w:t>2.0 DESCRIZIONE</w:t>
        </w:r>
        <w:r w:rsidR="00742F8B">
          <w:rPr>
            <w:noProof/>
            <w:webHidden/>
          </w:rPr>
          <w:tab/>
        </w:r>
        <w:r w:rsidR="00742F8B">
          <w:rPr>
            <w:noProof/>
            <w:webHidden/>
          </w:rPr>
          <w:fldChar w:fldCharType="begin"/>
        </w:r>
        <w:r w:rsidR="00742F8B">
          <w:rPr>
            <w:noProof/>
            <w:webHidden/>
          </w:rPr>
          <w:instrText xml:space="preserve"> PAGEREF _Toc138086877 \h </w:instrText>
        </w:r>
        <w:r w:rsidR="00742F8B">
          <w:rPr>
            <w:noProof/>
            <w:webHidden/>
          </w:rPr>
        </w:r>
        <w:r w:rsidR="00742F8B">
          <w:rPr>
            <w:noProof/>
            <w:webHidden/>
          </w:rPr>
          <w:fldChar w:fldCharType="separate"/>
        </w:r>
        <w:r w:rsidR="00742F8B">
          <w:rPr>
            <w:noProof/>
            <w:webHidden/>
          </w:rPr>
          <w:t>4</w:t>
        </w:r>
        <w:r w:rsidR="00742F8B">
          <w:rPr>
            <w:noProof/>
            <w:webHidden/>
          </w:rPr>
          <w:fldChar w:fldCharType="end"/>
        </w:r>
      </w:hyperlink>
    </w:p>
    <w:p w14:paraId="06110A62" w14:textId="68EFFBFF" w:rsidR="00742F8B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6878" w:history="1">
        <w:r w:rsidR="00742F8B" w:rsidRPr="00AB65D3">
          <w:rPr>
            <w:rStyle w:val="Hyperlink"/>
            <w:noProof/>
          </w:rPr>
          <w:t>3.0 AMBITO</w:t>
        </w:r>
        <w:r w:rsidR="00742F8B">
          <w:rPr>
            <w:noProof/>
            <w:webHidden/>
          </w:rPr>
          <w:tab/>
        </w:r>
        <w:r w:rsidR="00742F8B">
          <w:rPr>
            <w:noProof/>
            <w:webHidden/>
          </w:rPr>
          <w:fldChar w:fldCharType="begin"/>
        </w:r>
        <w:r w:rsidR="00742F8B">
          <w:rPr>
            <w:noProof/>
            <w:webHidden/>
          </w:rPr>
          <w:instrText xml:space="preserve"> PAGEREF _Toc138086878 \h </w:instrText>
        </w:r>
        <w:r w:rsidR="00742F8B">
          <w:rPr>
            <w:noProof/>
            <w:webHidden/>
          </w:rPr>
        </w:r>
        <w:r w:rsidR="00742F8B">
          <w:rPr>
            <w:noProof/>
            <w:webHidden/>
          </w:rPr>
          <w:fldChar w:fldCharType="separate"/>
        </w:r>
        <w:r w:rsidR="00742F8B">
          <w:rPr>
            <w:noProof/>
            <w:webHidden/>
          </w:rPr>
          <w:t>6</w:t>
        </w:r>
        <w:r w:rsidR="00742F8B">
          <w:rPr>
            <w:noProof/>
            <w:webHidden/>
          </w:rPr>
          <w:fldChar w:fldCharType="end"/>
        </w:r>
      </w:hyperlink>
    </w:p>
    <w:p w14:paraId="56C7FD6F" w14:textId="7C84FF73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79" w:history="1">
        <w:r w:rsidR="00742F8B" w:rsidRPr="00AB65D3">
          <w:rPr>
            <w:rStyle w:val="Hyperlink"/>
          </w:rPr>
          <w:t>3.1 Nell'ambito del PMO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79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6</w:t>
        </w:r>
        <w:r w:rsidR="00742F8B">
          <w:rPr>
            <w:webHidden/>
          </w:rPr>
          <w:fldChar w:fldCharType="end"/>
        </w:r>
      </w:hyperlink>
    </w:p>
    <w:p w14:paraId="51526F21" w14:textId="22A539B5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80" w:history="1">
        <w:r w:rsidR="00742F8B" w:rsidRPr="00AB65D3">
          <w:rPr>
            <w:rStyle w:val="Hyperlink"/>
          </w:rPr>
          <w:t>3.2 Al di fuori dell'ambito del PMO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80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6</w:t>
        </w:r>
        <w:r w:rsidR="00742F8B">
          <w:rPr>
            <w:webHidden/>
          </w:rPr>
          <w:fldChar w:fldCharType="end"/>
        </w:r>
      </w:hyperlink>
    </w:p>
    <w:p w14:paraId="627E1CBA" w14:textId="5FF530A9" w:rsidR="00742F8B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6881" w:history="1">
        <w:r w:rsidR="00742F8B" w:rsidRPr="00AB65D3">
          <w:rPr>
            <w:rStyle w:val="Hyperlink"/>
            <w:noProof/>
          </w:rPr>
          <w:t>4.0 OBIETTIVI</w:t>
        </w:r>
        <w:r w:rsidR="00742F8B">
          <w:rPr>
            <w:noProof/>
            <w:webHidden/>
          </w:rPr>
          <w:tab/>
        </w:r>
        <w:r w:rsidR="00742F8B">
          <w:rPr>
            <w:noProof/>
            <w:webHidden/>
          </w:rPr>
          <w:fldChar w:fldCharType="begin"/>
        </w:r>
        <w:r w:rsidR="00742F8B">
          <w:rPr>
            <w:noProof/>
            <w:webHidden/>
          </w:rPr>
          <w:instrText xml:space="preserve"> PAGEREF _Toc138086881 \h </w:instrText>
        </w:r>
        <w:r w:rsidR="00742F8B">
          <w:rPr>
            <w:noProof/>
            <w:webHidden/>
          </w:rPr>
        </w:r>
        <w:r w:rsidR="00742F8B">
          <w:rPr>
            <w:noProof/>
            <w:webHidden/>
          </w:rPr>
          <w:fldChar w:fldCharType="separate"/>
        </w:r>
        <w:r w:rsidR="00742F8B">
          <w:rPr>
            <w:noProof/>
            <w:webHidden/>
          </w:rPr>
          <w:t>7</w:t>
        </w:r>
        <w:r w:rsidR="00742F8B">
          <w:rPr>
            <w:noProof/>
            <w:webHidden/>
          </w:rPr>
          <w:fldChar w:fldCharType="end"/>
        </w:r>
      </w:hyperlink>
    </w:p>
    <w:p w14:paraId="1B210050" w14:textId="637AB880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82" w:history="1">
        <w:r w:rsidR="00742F8B" w:rsidRPr="00AB65D3">
          <w:rPr>
            <w:rStyle w:val="Hyperlink"/>
          </w:rPr>
          <w:t>4.1 Obiettivi principali del PMO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82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7</w:t>
        </w:r>
        <w:r w:rsidR="00742F8B">
          <w:rPr>
            <w:webHidden/>
          </w:rPr>
          <w:fldChar w:fldCharType="end"/>
        </w:r>
      </w:hyperlink>
    </w:p>
    <w:p w14:paraId="5C15B063" w14:textId="7BEAF9BC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83" w:history="1">
        <w:r w:rsidR="00742F8B" w:rsidRPr="00AB65D3">
          <w:rPr>
            <w:rStyle w:val="Hyperlink"/>
          </w:rPr>
          <w:t>4.2 Misura del successo (KPI)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83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7</w:t>
        </w:r>
        <w:r w:rsidR="00742F8B">
          <w:rPr>
            <w:webHidden/>
          </w:rPr>
          <w:fldChar w:fldCharType="end"/>
        </w:r>
      </w:hyperlink>
    </w:p>
    <w:p w14:paraId="471CB010" w14:textId="7D6F5A0A" w:rsidR="00742F8B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6884" w:history="1">
        <w:r w:rsidR="00742F8B" w:rsidRPr="00AB65D3">
          <w:rPr>
            <w:rStyle w:val="Hyperlink"/>
            <w:noProof/>
          </w:rPr>
          <w:t>5.0 STRUTTURA E GOVERNANCE DEL PMO</w:t>
        </w:r>
        <w:r w:rsidR="00742F8B">
          <w:rPr>
            <w:noProof/>
            <w:webHidden/>
          </w:rPr>
          <w:tab/>
        </w:r>
        <w:r w:rsidR="00742F8B">
          <w:rPr>
            <w:noProof/>
            <w:webHidden/>
          </w:rPr>
          <w:fldChar w:fldCharType="begin"/>
        </w:r>
        <w:r w:rsidR="00742F8B">
          <w:rPr>
            <w:noProof/>
            <w:webHidden/>
          </w:rPr>
          <w:instrText xml:space="preserve"> PAGEREF _Toc138086884 \h </w:instrText>
        </w:r>
        <w:r w:rsidR="00742F8B">
          <w:rPr>
            <w:noProof/>
            <w:webHidden/>
          </w:rPr>
        </w:r>
        <w:r w:rsidR="00742F8B">
          <w:rPr>
            <w:noProof/>
            <w:webHidden/>
          </w:rPr>
          <w:fldChar w:fldCharType="separate"/>
        </w:r>
        <w:r w:rsidR="00742F8B">
          <w:rPr>
            <w:noProof/>
            <w:webHidden/>
          </w:rPr>
          <w:t>8</w:t>
        </w:r>
        <w:r w:rsidR="00742F8B">
          <w:rPr>
            <w:noProof/>
            <w:webHidden/>
          </w:rPr>
          <w:fldChar w:fldCharType="end"/>
        </w:r>
      </w:hyperlink>
    </w:p>
    <w:p w14:paraId="329B3772" w14:textId="41FC0EF0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85" w:history="1">
        <w:r w:rsidR="00742F8B" w:rsidRPr="00AB65D3">
          <w:rPr>
            <w:rStyle w:val="Hyperlink"/>
          </w:rPr>
          <w:t>5.1 Ruoli e responsabilità principali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85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8</w:t>
        </w:r>
        <w:r w:rsidR="00742F8B">
          <w:rPr>
            <w:webHidden/>
          </w:rPr>
          <w:fldChar w:fldCharType="end"/>
        </w:r>
      </w:hyperlink>
    </w:p>
    <w:p w14:paraId="07AADDE5" w14:textId="2DC142EB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86" w:history="1">
        <w:r w:rsidR="00742F8B" w:rsidRPr="00AB65D3">
          <w:rPr>
            <w:rStyle w:val="Hyperlink"/>
          </w:rPr>
          <w:t>5.2 Diagramma della struttura di governance del PMO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86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9</w:t>
        </w:r>
        <w:r w:rsidR="00742F8B">
          <w:rPr>
            <w:webHidden/>
          </w:rPr>
          <w:fldChar w:fldCharType="end"/>
        </w:r>
      </w:hyperlink>
    </w:p>
    <w:p w14:paraId="410F46A0" w14:textId="2AFCAF37" w:rsidR="00742F8B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6887" w:history="1">
        <w:r w:rsidR="00742F8B" w:rsidRPr="00AB65D3">
          <w:rPr>
            <w:rStyle w:val="Hyperlink"/>
            <w:noProof/>
          </w:rPr>
          <w:t>6.0 OFFERTA DI SERVIZI DEL PMO</w:t>
        </w:r>
        <w:r w:rsidR="00742F8B">
          <w:rPr>
            <w:noProof/>
            <w:webHidden/>
          </w:rPr>
          <w:tab/>
        </w:r>
        <w:r w:rsidR="00742F8B">
          <w:rPr>
            <w:noProof/>
            <w:webHidden/>
          </w:rPr>
          <w:fldChar w:fldCharType="begin"/>
        </w:r>
        <w:r w:rsidR="00742F8B">
          <w:rPr>
            <w:noProof/>
            <w:webHidden/>
          </w:rPr>
          <w:instrText xml:space="preserve"> PAGEREF _Toc138086887 \h </w:instrText>
        </w:r>
        <w:r w:rsidR="00742F8B">
          <w:rPr>
            <w:noProof/>
            <w:webHidden/>
          </w:rPr>
        </w:r>
        <w:r w:rsidR="00742F8B">
          <w:rPr>
            <w:noProof/>
            <w:webHidden/>
          </w:rPr>
          <w:fldChar w:fldCharType="separate"/>
        </w:r>
        <w:r w:rsidR="00742F8B">
          <w:rPr>
            <w:noProof/>
            <w:webHidden/>
          </w:rPr>
          <w:t>10</w:t>
        </w:r>
        <w:r w:rsidR="00742F8B">
          <w:rPr>
            <w:noProof/>
            <w:webHidden/>
          </w:rPr>
          <w:fldChar w:fldCharType="end"/>
        </w:r>
      </w:hyperlink>
    </w:p>
    <w:p w14:paraId="021536F4" w14:textId="429C2E3A" w:rsidR="00742F8B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6888" w:history="1">
        <w:r w:rsidR="00742F8B" w:rsidRPr="00AB65D3">
          <w:rPr>
            <w:rStyle w:val="Hyperlink"/>
            <w:noProof/>
          </w:rPr>
          <w:t>7.0 CLIENTI E STAKEHOLDER DEL PMO</w:t>
        </w:r>
        <w:r w:rsidR="00742F8B">
          <w:rPr>
            <w:noProof/>
            <w:webHidden/>
          </w:rPr>
          <w:tab/>
        </w:r>
        <w:r w:rsidR="00742F8B">
          <w:rPr>
            <w:noProof/>
            <w:webHidden/>
          </w:rPr>
          <w:fldChar w:fldCharType="begin"/>
        </w:r>
        <w:r w:rsidR="00742F8B">
          <w:rPr>
            <w:noProof/>
            <w:webHidden/>
          </w:rPr>
          <w:instrText xml:space="preserve"> PAGEREF _Toc138086888 \h </w:instrText>
        </w:r>
        <w:r w:rsidR="00742F8B">
          <w:rPr>
            <w:noProof/>
            <w:webHidden/>
          </w:rPr>
        </w:r>
        <w:r w:rsidR="00742F8B">
          <w:rPr>
            <w:noProof/>
            <w:webHidden/>
          </w:rPr>
          <w:fldChar w:fldCharType="separate"/>
        </w:r>
        <w:r w:rsidR="00742F8B">
          <w:rPr>
            <w:noProof/>
            <w:webHidden/>
          </w:rPr>
          <w:t>11</w:t>
        </w:r>
        <w:r w:rsidR="00742F8B">
          <w:rPr>
            <w:noProof/>
            <w:webHidden/>
          </w:rPr>
          <w:fldChar w:fldCharType="end"/>
        </w:r>
      </w:hyperlink>
    </w:p>
    <w:p w14:paraId="02E9E56B" w14:textId="4911F85F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89" w:history="1">
        <w:r w:rsidR="00742F8B" w:rsidRPr="00AB65D3">
          <w:rPr>
            <w:rStyle w:val="Hyperlink"/>
          </w:rPr>
          <w:t>7.1 Clienti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89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11</w:t>
        </w:r>
        <w:r w:rsidR="00742F8B">
          <w:rPr>
            <w:webHidden/>
          </w:rPr>
          <w:fldChar w:fldCharType="end"/>
        </w:r>
      </w:hyperlink>
    </w:p>
    <w:p w14:paraId="6212E4E1" w14:textId="4E0E1760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90" w:history="1">
        <w:r w:rsidR="00742F8B" w:rsidRPr="00AB65D3">
          <w:rPr>
            <w:rStyle w:val="Hyperlink"/>
          </w:rPr>
          <w:t>7.2 Stakeholder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90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11</w:t>
        </w:r>
        <w:r w:rsidR="00742F8B">
          <w:rPr>
            <w:webHidden/>
          </w:rPr>
          <w:fldChar w:fldCharType="end"/>
        </w:r>
      </w:hyperlink>
    </w:p>
    <w:p w14:paraId="09E3869F" w14:textId="7879AB33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91" w:history="1">
        <w:r w:rsidR="00742F8B" w:rsidRPr="00AB65D3">
          <w:rPr>
            <w:rStyle w:val="Hyperlink"/>
          </w:rPr>
          <w:t>7.3 Piano di comunicazione con clienti e stakeholder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91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11</w:t>
        </w:r>
        <w:r w:rsidR="00742F8B">
          <w:rPr>
            <w:webHidden/>
          </w:rPr>
          <w:fldChar w:fldCharType="end"/>
        </w:r>
      </w:hyperlink>
    </w:p>
    <w:p w14:paraId="78B02965" w14:textId="68CA3D5D" w:rsidR="00742F8B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6892" w:history="1">
        <w:r w:rsidR="00742F8B" w:rsidRPr="00AB65D3">
          <w:rPr>
            <w:rStyle w:val="Hyperlink"/>
            <w:noProof/>
          </w:rPr>
          <w:t>8.0 TIMELINE DEL PIANO DI IMPLEMENTAZIONE</w:t>
        </w:r>
        <w:r w:rsidR="00742F8B">
          <w:rPr>
            <w:noProof/>
            <w:webHidden/>
          </w:rPr>
          <w:tab/>
        </w:r>
        <w:r w:rsidR="00742F8B">
          <w:rPr>
            <w:noProof/>
            <w:webHidden/>
          </w:rPr>
          <w:fldChar w:fldCharType="begin"/>
        </w:r>
        <w:r w:rsidR="00742F8B">
          <w:rPr>
            <w:noProof/>
            <w:webHidden/>
          </w:rPr>
          <w:instrText xml:space="preserve"> PAGEREF _Toc138086892 \h </w:instrText>
        </w:r>
        <w:r w:rsidR="00742F8B">
          <w:rPr>
            <w:noProof/>
            <w:webHidden/>
          </w:rPr>
        </w:r>
        <w:r w:rsidR="00742F8B">
          <w:rPr>
            <w:noProof/>
            <w:webHidden/>
          </w:rPr>
          <w:fldChar w:fldCharType="separate"/>
        </w:r>
        <w:r w:rsidR="00742F8B">
          <w:rPr>
            <w:noProof/>
            <w:webHidden/>
          </w:rPr>
          <w:t>12</w:t>
        </w:r>
        <w:r w:rsidR="00742F8B">
          <w:rPr>
            <w:noProof/>
            <w:webHidden/>
          </w:rPr>
          <w:fldChar w:fldCharType="end"/>
        </w:r>
      </w:hyperlink>
    </w:p>
    <w:p w14:paraId="19310B45" w14:textId="073E472C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93" w:history="1">
        <w:r w:rsidR="00742F8B" w:rsidRPr="00AB65D3">
          <w:rPr>
            <w:rStyle w:val="Hyperlink"/>
          </w:rPr>
          <w:t>FASE 1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93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12</w:t>
        </w:r>
        <w:r w:rsidR="00742F8B">
          <w:rPr>
            <w:webHidden/>
          </w:rPr>
          <w:fldChar w:fldCharType="end"/>
        </w:r>
      </w:hyperlink>
    </w:p>
    <w:p w14:paraId="098A080C" w14:textId="42FBFF4E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94" w:history="1">
        <w:r w:rsidR="00742F8B" w:rsidRPr="00AB65D3">
          <w:rPr>
            <w:rStyle w:val="Hyperlink"/>
          </w:rPr>
          <w:t>FASE 2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94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12</w:t>
        </w:r>
        <w:r w:rsidR="00742F8B">
          <w:rPr>
            <w:webHidden/>
          </w:rPr>
          <w:fldChar w:fldCharType="end"/>
        </w:r>
      </w:hyperlink>
    </w:p>
    <w:p w14:paraId="0F636DC2" w14:textId="79E55CA7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95" w:history="1">
        <w:r w:rsidR="00742F8B" w:rsidRPr="00AB65D3">
          <w:rPr>
            <w:rStyle w:val="Hyperlink"/>
          </w:rPr>
          <w:t>FASE 3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95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12</w:t>
        </w:r>
        <w:r w:rsidR="00742F8B">
          <w:rPr>
            <w:webHidden/>
          </w:rPr>
          <w:fldChar w:fldCharType="end"/>
        </w:r>
      </w:hyperlink>
    </w:p>
    <w:p w14:paraId="74766432" w14:textId="15AD6536" w:rsidR="00742F8B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6896" w:history="1">
        <w:r w:rsidR="00742F8B" w:rsidRPr="00AB65D3">
          <w:rPr>
            <w:rStyle w:val="Hyperlink"/>
            <w:noProof/>
          </w:rPr>
          <w:t>9.0 VALUTAZIONI E REPORTING</w:t>
        </w:r>
        <w:r w:rsidR="00742F8B">
          <w:rPr>
            <w:noProof/>
            <w:webHidden/>
          </w:rPr>
          <w:tab/>
        </w:r>
        <w:r w:rsidR="00742F8B">
          <w:rPr>
            <w:noProof/>
            <w:webHidden/>
          </w:rPr>
          <w:fldChar w:fldCharType="begin"/>
        </w:r>
        <w:r w:rsidR="00742F8B">
          <w:rPr>
            <w:noProof/>
            <w:webHidden/>
          </w:rPr>
          <w:instrText xml:space="preserve"> PAGEREF _Toc138086896 \h </w:instrText>
        </w:r>
        <w:r w:rsidR="00742F8B">
          <w:rPr>
            <w:noProof/>
            <w:webHidden/>
          </w:rPr>
        </w:r>
        <w:r w:rsidR="00742F8B">
          <w:rPr>
            <w:noProof/>
            <w:webHidden/>
          </w:rPr>
          <w:fldChar w:fldCharType="separate"/>
        </w:r>
        <w:r w:rsidR="00742F8B">
          <w:rPr>
            <w:noProof/>
            <w:webHidden/>
          </w:rPr>
          <w:t>13</w:t>
        </w:r>
        <w:r w:rsidR="00742F8B">
          <w:rPr>
            <w:noProof/>
            <w:webHidden/>
          </w:rPr>
          <w:fldChar w:fldCharType="end"/>
        </w:r>
      </w:hyperlink>
    </w:p>
    <w:p w14:paraId="7CEEBF42" w14:textId="50F805BA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97" w:history="1">
        <w:r w:rsidR="00742F8B" w:rsidRPr="00AB65D3">
          <w:rPr>
            <w:rStyle w:val="Hyperlink"/>
          </w:rPr>
          <w:t>9.1 Valutazioni e revisioni interne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97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13</w:t>
        </w:r>
        <w:r w:rsidR="00742F8B">
          <w:rPr>
            <w:webHidden/>
          </w:rPr>
          <w:fldChar w:fldCharType="end"/>
        </w:r>
      </w:hyperlink>
    </w:p>
    <w:p w14:paraId="6E2C32CC" w14:textId="32A0E6F0" w:rsidR="00742F8B" w:rsidRDefault="00000000">
      <w:pPr>
        <w:pStyle w:val="TOC2"/>
        <w:rPr>
          <w:rFonts w:asciiTheme="minorHAnsi" w:eastAsiaTheme="minorEastAsia" w:hAnsiTheme="minorHAnsi" w:cstheme="minorBidi"/>
          <w:color w:val="auto"/>
          <w:lang w:val="en-US" w:eastAsia="zh-CN"/>
        </w:rPr>
      </w:pPr>
      <w:hyperlink w:anchor="_Toc138086898" w:history="1">
        <w:r w:rsidR="00742F8B" w:rsidRPr="00AB65D3">
          <w:rPr>
            <w:rStyle w:val="Hyperlink"/>
          </w:rPr>
          <w:t>9.2 Reporting</w:t>
        </w:r>
        <w:r w:rsidR="00742F8B">
          <w:rPr>
            <w:webHidden/>
          </w:rPr>
          <w:tab/>
        </w:r>
        <w:r w:rsidR="00742F8B">
          <w:rPr>
            <w:webHidden/>
          </w:rPr>
          <w:fldChar w:fldCharType="begin"/>
        </w:r>
        <w:r w:rsidR="00742F8B">
          <w:rPr>
            <w:webHidden/>
          </w:rPr>
          <w:instrText xml:space="preserve"> PAGEREF _Toc138086898 \h </w:instrText>
        </w:r>
        <w:r w:rsidR="00742F8B">
          <w:rPr>
            <w:webHidden/>
          </w:rPr>
        </w:r>
        <w:r w:rsidR="00742F8B">
          <w:rPr>
            <w:webHidden/>
          </w:rPr>
          <w:fldChar w:fldCharType="separate"/>
        </w:r>
        <w:r w:rsidR="00742F8B">
          <w:rPr>
            <w:webHidden/>
          </w:rPr>
          <w:t>13</w:t>
        </w:r>
        <w:r w:rsidR="00742F8B">
          <w:rPr>
            <w:webHidden/>
          </w:rPr>
          <w:fldChar w:fldCharType="end"/>
        </w:r>
      </w:hyperlink>
    </w:p>
    <w:p w14:paraId="30A5A4A3" w14:textId="5D3D4AB9" w:rsidR="00742F8B" w:rsidRDefault="00000000">
      <w:pPr>
        <w:pStyle w:val="TOC1"/>
        <w:rPr>
          <w:rFonts w:asciiTheme="minorHAnsi" w:eastAsiaTheme="minorEastAsia" w:hAnsiTheme="minorHAnsi" w:cstheme="minorBidi"/>
          <w:noProof/>
          <w:lang w:val="en-US" w:eastAsia="zh-CN"/>
        </w:rPr>
      </w:pPr>
      <w:hyperlink w:anchor="_Toc138086899" w:history="1">
        <w:r w:rsidR="00742F8B" w:rsidRPr="00AB65D3">
          <w:rPr>
            <w:rStyle w:val="Hyperlink"/>
            <w:noProof/>
          </w:rPr>
          <w:t>10.0 APPROVAZIONI</w:t>
        </w:r>
        <w:r w:rsidR="00742F8B">
          <w:rPr>
            <w:noProof/>
            <w:webHidden/>
          </w:rPr>
          <w:tab/>
        </w:r>
        <w:r w:rsidR="00742F8B">
          <w:rPr>
            <w:noProof/>
            <w:webHidden/>
          </w:rPr>
          <w:fldChar w:fldCharType="begin"/>
        </w:r>
        <w:r w:rsidR="00742F8B">
          <w:rPr>
            <w:noProof/>
            <w:webHidden/>
          </w:rPr>
          <w:instrText xml:space="preserve"> PAGEREF _Toc138086899 \h </w:instrText>
        </w:r>
        <w:r w:rsidR="00742F8B">
          <w:rPr>
            <w:noProof/>
            <w:webHidden/>
          </w:rPr>
        </w:r>
        <w:r w:rsidR="00742F8B">
          <w:rPr>
            <w:noProof/>
            <w:webHidden/>
          </w:rPr>
          <w:fldChar w:fldCharType="separate"/>
        </w:r>
        <w:r w:rsidR="00742F8B">
          <w:rPr>
            <w:noProof/>
            <w:webHidden/>
          </w:rPr>
          <w:t>14</w:t>
        </w:r>
        <w:r w:rsidR="00742F8B">
          <w:rPr>
            <w:noProof/>
            <w:webHidden/>
          </w:rPr>
          <w:fldChar w:fldCharType="end"/>
        </w:r>
      </w:hyperlink>
    </w:p>
    <w:p w14:paraId="7EC37D84" w14:textId="5DA9C3AD" w:rsidR="00844441" w:rsidRDefault="00623E0C" w:rsidP="006A4AB6">
      <w:pPr>
        <w:pStyle w:val="NoSpacing"/>
        <w:spacing w:line="360" w:lineRule="auto"/>
        <w:rPr>
          <w:rFonts w:ascii="Century Gothic" w:hAnsi="Century Gothic"/>
          <w:color w:val="44546A" w:themeColor="text2"/>
          <w:sz w:val="28"/>
          <w:szCs w:val="28"/>
        </w:rPr>
        <w:sectPr w:rsidR="00844441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>
        <w:rPr>
          <w:rFonts w:ascii="Century Gothic" w:hAnsi="Century Gothic"/>
          <w:color w:val="44546A" w:themeColor="text2"/>
          <w:sz w:val="28"/>
          <w:szCs w:val="28"/>
        </w:rPr>
        <w:fldChar w:fldCharType="end"/>
      </w:r>
    </w:p>
    <w:p w14:paraId="2CB339D9" w14:textId="2842EF49" w:rsidR="001B18BA" w:rsidRPr="009B3F85" w:rsidRDefault="00F6166D" w:rsidP="003814DD">
      <w:pPr>
        <w:pStyle w:val="Heading1"/>
        <w:rPr>
          <w:szCs w:val="20"/>
        </w:rPr>
      </w:pPr>
      <w:bookmarkStart w:id="0" w:name="_Toc138086876"/>
      <w:r>
        <w:lastRenderedPageBreak/>
        <w:t>1.0 PANORAMICA DELLA CARTA</w:t>
      </w:r>
      <w:bookmarkEnd w:id="0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469"/>
      </w:tblGrid>
      <w:tr w:rsidR="00BF35CD" w14:paraId="44593BC2" w14:textId="77777777" w:rsidTr="00623E0C">
        <w:trPr>
          <w:trHeight w:val="6624"/>
        </w:trPr>
        <w:tc>
          <w:tcPr>
            <w:tcW w:w="1046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7AB31C7F" w14:textId="77777777" w:rsidR="00BF35CD" w:rsidRPr="000F6E6F" w:rsidRDefault="00BF35CD" w:rsidP="00623E0C">
            <w:pPr>
              <w:spacing w:line="276" w:lineRule="auto"/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2EA2A79" w14:textId="553811A8" w:rsidR="00D934E4" w:rsidRDefault="00D934E4" w:rsidP="003814DD">
      <w:pPr>
        <w:pStyle w:val="Heading1"/>
        <w:rPr>
          <w:szCs w:val="28"/>
        </w:rPr>
      </w:pPr>
    </w:p>
    <w:tbl>
      <w:tblPr>
        <w:tblStyle w:val="TableGrid"/>
        <w:tblW w:w="10502" w:type="dxa"/>
        <w:tblInd w:w="-10" w:type="dxa"/>
        <w:tblLook w:val="04A0" w:firstRow="1" w:lastRow="0" w:firstColumn="1" w:lastColumn="0" w:noHBand="0" w:noVBand="1"/>
      </w:tblPr>
      <w:tblGrid>
        <w:gridCol w:w="3330"/>
        <w:gridCol w:w="3690"/>
        <w:gridCol w:w="3482"/>
      </w:tblGrid>
      <w:tr w:rsidR="00BF35CD" w14:paraId="7C326812" w14:textId="77777777" w:rsidTr="00623E0C">
        <w:trPr>
          <w:trHeight w:val="20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AF8B57E" w14:textId="2B47665B" w:rsidR="00BF35CD" w:rsidRPr="00623E0C" w:rsidRDefault="00A47357" w:rsidP="00623E0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STAKEHOLDER ESECUTIVI</w:t>
            </w: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2574AA4" w14:textId="43AF312E" w:rsidR="00BF35CD" w:rsidRPr="00623E0C" w:rsidRDefault="00A47357" w:rsidP="00623E0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NOME</w:t>
            </w: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69D71AF7" w14:textId="1194252A" w:rsidR="00BF35CD" w:rsidRPr="00623E0C" w:rsidRDefault="00A47357" w:rsidP="00623E0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INFORMAZIONI DI CONTATTO</w:t>
            </w:r>
          </w:p>
        </w:tc>
      </w:tr>
      <w:tr w:rsidR="00BF35CD" w14:paraId="1AA24ACE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4CF726D" w14:textId="77777777" w:rsidR="00BF35CD" w:rsidRPr="00623E0C" w:rsidRDefault="00BF35CD" w:rsidP="00623E0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5658B0E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3944830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7A5636BA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F1C93EE" w14:textId="77777777" w:rsidR="00BF35CD" w:rsidRPr="00623E0C" w:rsidRDefault="00BF35CD" w:rsidP="00623E0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663FC28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4CD7D8C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1147DF69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587E79BA" w14:textId="77777777" w:rsidR="00BF35CD" w:rsidRPr="00623E0C" w:rsidRDefault="00BF35CD" w:rsidP="00623E0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710ADAA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5E3051D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63E6DEF4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0D5289A0" w14:textId="77777777" w:rsidR="00BF35CD" w:rsidRPr="00623E0C" w:rsidRDefault="00BF35CD" w:rsidP="00623E0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27687BB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841EB27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2D5F04D8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2B0421CA" w14:textId="77777777" w:rsidR="00BF35CD" w:rsidRPr="00623E0C" w:rsidRDefault="00BF35CD" w:rsidP="00623E0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891127B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07ED931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F35CD" w14:paraId="4E0085BB" w14:textId="77777777" w:rsidTr="00623E0C">
        <w:trPr>
          <w:trHeight w:val="432"/>
        </w:trPr>
        <w:tc>
          <w:tcPr>
            <w:tcW w:w="333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  <w:vAlign w:val="center"/>
          </w:tcPr>
          <w:p w14:paraId="3149965B" w14:textId="77777777" w:rsidR="00BF35CD" w:rsidRPr="00623E0C" w:rsidRDefault="00BF35CD" w:rsidP="00623E0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F19EA43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8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03CF7F0" w14:textId="77777777" w:rsidR="00BF35CD" w:rsidRPr="00623E0C" w:rsidRDefault="00BF35CD" w:rsidP="00623E0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30A4ACC" w14:textId="77777777" w:rsidR="00BF35CD" w:rsidRPr="00BF35CD" w:rsidRDefault="00BF35CD" w:rsidP="00BF35CD"/>
    <w:p w14:paraId="1A0DD356" w14:textId="23B981B6" w:rsidR="005F3691" w:rsidRDefault="00D934E4" w:rsidP="003814DD">
      <w:pPr>
        <w:pStyle w:val="Heading1"/>
        <w:rPr>
          <w:szCs w:val="28"/>
        </w:rPr>
      </w:pPr>
      <w:bookmarkStart w:id="1" w:name="_Toc138086877"/>
      <w:r>
        <w:lastRenderedPageBreak/>
        <w:t>2.0 DESCRIZIONE</w:t>
      </w:r>
      <w:bookmarkEnd w:id="1"/>
    </w:p>
    <w:p w14:paraId="108DED63" w14:textId="5580F6B2" w:rsidR="00C47A4C" w:rsidRPr="00B623DB" w:rsidRDefault="00C47A4C" w:rsidP="00C47A4C">
      <w:pPr>
        <w:rPr>
          <w:sz w:val="24"/>
          <w:szCs w:val="24"/>
        </w:rPr>
      </w:pPr>
      <w:r>
        <w:rPr>
          <w:sz w:val="24"/>
        </w:rPr>
        <w:t>2.1 Quadro generale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090"/>
      </w:tblGrid>
      <w:tr w:rsidR="00C47A4C" w14:paraId="27AE177A" w14:textId="77777777" w:rsidTr="006A4AB6">
        <w:trPr>
          <w:trHeight w:val="6768"/>
        </w:trPr>
        <w:tc>
          <w:tcPr>
            <w:tcW w:w="100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0D26E1B8" w14:textId="77777777" w:rsidR="00C47A4C" w:rsidRPr="000F6E6F" w:rsidRDefault="00C47A4C" w:rsidP="003B1C1C">
            <w:pPr>
              <w:spacing w:line="276" w:lineRule="auto"/>
            </w:pPr>
          </w:p>
        </w:tc>
      </w:tr>
    </w:tbl>
    <w:p w14:paraId="640B14EF" w14:textId="182F085E" w:rsidR="00D934E4" w:rsidRDefault="00D934E4" w:rsidP="00D934E4"/>
    <w:p w14:paraId="5F60B512" w14:textId="4CD73C62" w:rsidR="00D934E4" w:rsidRPr="00B623DB" w:rsidRDefault="00D934E4" w:rsidP="00D934E4">
      <w:pPr>
        <w:rPr>
          <w:sz w:val="24"/>
          <w:szCs w:val="24"/>
        </w:rPr>
      </w:pPr>
      <w:r>
        <w:rPr>
          <w:sz w:val="24"/>
        </w:rPr>
        <w:t>2.2 Dichiarazione d'intenti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150"/>
      </w:tblGrid>
      <w:tr w:rsidR="00A92BEF" w14:paraId="0ECAE748" w14:textId="77777777" w:rsidTr="006A4AB6">
        <w:trPr>
          <w:trHeight w:val="3312"/>
        </w:trPr>
        <w:tc>
          <w:tcPr>
            <w:tcW w:w="101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17A42277" w14:textId="77777777" w:rsidR="00A92BEF" w:rsidRPr="000F6E6F" w:rsidRDefault="00A92BEF" w:rsidP="00ED330A">
            <w:pPr>
              <w:spacing w:line="276" w:lineRule="auto"/>
            </w:pPr>
          </w:p>
        </w:tc>
      </w:tr>
    </w:tbl>
    <w:p w14:paraId="1917638A" w14:textId="77777777" w:rsidR="00A92BEF" w:rsidRPr="001B18BA" w:rsidRDefault="00A92BEF" w:rsidP="00A92BEF">
      <w:pPr>
        <w:ind w:left="360"/>
      </w:pPr>
    </w:p>
    <w:p w14:paraId="2A7F6472" w14:textId="54702462" w:rsidR="00B623DB" w:rsidRPr="00B623DB" w:rsidRDefault="00B623DB" w:rsidP="00B623DB">
      <w:pPr>
        <w:rPr>
          <w:sz w:val="24"/>
          <w:szCs w:val="24"/>
        </w:rPr>
      </w:pPr>
      <w:r>
        <w:rPr>
          <w:sz w:val="24"/>
        </w:rPr>
        <w:lastRenderedPageBreak/>
        <w:t>2.3 Mission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150"/>
      </w:tblGrid>
      <w:tr w:rsidR="00B623DB" w14:paraId="23B20013" w14:textId="77777777" w:rsidTr="006A4AB6">
        <w:trPr>
          <w:trHeight w:val="2016"/>
        </w:trPr>
        <w:tc>
          <w:tcPr>
            <w:tcW w:w="101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4DC1ED1B" w14:textId="77777777" w:rsidR="00B623DB" w:rsidRPr="000F6E6F" w:rsidRDefault="00B623DB" w:rsidP="003B1C1C">
            <w:pPr>
              <w:spacing w:line="276" w:lineRule="auto"/>
            </w:pPr>
          </w:p>
        </w:tc>
      </w:tr>
    </w:tbl>
    <w:p w14:paraId="4E8D2AA7" w14:textId="77777777" w:rsidR="00B623DB" w:rsidRDefault="00B623DB" w:rsidP="00B623DB">
      <w:pPr>
        <w:spacing w:line="276" w:lineRule="auto"/>
      </w:pPr>
    </w:p>
    <w:p w14:paraId="77EF669B" w14:textId="71D529E7" w:rsidR="00B623DB" w:rsidRPr="00B623DB" w:rsidRDefault="00B623DB" w:rsidP="00B623DB">
      <w:pPr>
        <w:rPr>
          <w:sz w:val="24"/>
          <w:szCs w:val="24"/>
        </w:rPr>
      </w:pPr>
      <w:r>
        <w:rPr>
          <w:sz w:val="24"/>
        </w:rPr>
        <w:t>2.4 Visione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150"/>
      </w:tblGrid>
      <w:tr w:rsidR="00B623DB" w14:paraId="40CFD49F" w14:textId="77777777" w:rsidTr="006A4AB6">
        <w:trPr>
          <w:trHeight w:val="2160"/>
        </w:trPr>
        <w:tc>
          <w:tcPr>
            <w:tcW w:w="101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41A3B7D2" w14:textId="77777777" w:rsidR="00B623DB" w:rsidRPr="000F6E6F" w:rsidRDefault="00B623DB" w:rsidP="003B1C1C">
            <w:pPr>
              <w:spacing w:line="276" w:lineRule="auto"/>
            </w:pPr>
          </w:p>
        </w:tc>
      </w:tr>
    </w:tbl>
    <w:p w14:paraId="08C4E0FA" w14:textId="77777777" w:rsidR="00C47A4C" w:rsidRDefault="00C47A4C" w:rsidP="00C47A4C">
      <w:pPr>
        <w:rPr>
          <w:sz w:val="24"/>
          <w:szCs w:val="24"/>
        </w:rPr>
      </w:pPr>
    </w:p>
    <w:p w14:paraId="4141CD0C" w14:textId="08F919AC" w:rsidR="00C47A4C" w:rsidRPr="00B623DB" w:rsidRDefault="00C47A4C" w:rsidP="00C47A4C">
      <w:pPr>
        <w:rPr>
          <w:sz w:val="24"/>
          <w:szCs w:val="24"/>
        </w:rPr>
      </w:pPr>
      <w:r>
        <w:rPr>
          <w:sz w:val="24"/>
        </w:rPr>
        <w:t>2.5 Principi guida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148"/>
      </w:tblGrid>
      <w:tr w:rsidR="00C47A4C" w14:paraId="29ED3138" w14:textId="77777777" w:rsidTr="00C47A4C">
        <w:trPr>
          <w:trHeight w:val="4424"/>
        </w:trPr>
        <w:tc>
          <w:tcPr>
            <w:tcW w:w="1014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7BBA020A" w14:textId="77777777" w:rsidR="00C47A4C" w:rsidRPr="000F6E6F" w:rsidRDefault="00C47A4C" w:rsidP="003B1C1C">
            <w:pPr>
              <w:spacing w:line="276" w:lineRule="auto"/>
            </w:pPr>
          </w:p>
        </w:tc>
      </w:tr>
    </w:tbl>
    <w:p w14:paraId="31526952" w14:textId="6AE1249E" w:rsidR="00B623DB" w:rsidRPr="00E62E7D" w:rsidRDefault="00B623DB" w:rsidP="00E62E7D">
      <w:pPr>
        <w:sectPr w:rsidR="00B623DB" w:rsidRPr="00E62E7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19F2D81" w14:textId="5CBFF10F" w:rsidR="006A0235" w:rsidRDefault="00C47A4C" w:rsidP="003814DD">
      <w:pPr>
        <w:pStyle w:val="Heading1"/>
        <w:rPr>
          <w:szCs w:val="28"/>
        </w:rPr>
      </w:pPr>
      <w:bookmarkStart w:id="2" w:name="_Toc138086878"/>
      <w:bookmarkStart w:id="3" w:name="_Hlk536359917"/>
      <w:r>
        <w:lastRenderedPageBreak/>
        <w:t>3.0 AMBITO</w:t>
      </w:r>
      <w:bookmarkEnd w:id="2"/>
    </w:p>
    <w:p w14:paraId="12A188FB" w14:textId="7F8415C4" w:rsidR="00D75BBE" w:rsidRDefault="00C47A4C" w:rsidP="003814DD">
      <w:pPr>
        <w:pStyle w:val="Heading2"/>
        <w:ind w:firstLine="360"/>
      </w:pPr>
      <w:bookmarkStart w:id="4" w:name="_Toc138086879"/>
      <w:r>
        <w:t>3.1 Nell'ambito del PMO</w:t>
      </w:r>
      <w:bookmarkEnd w:id="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66C6D590" w14:textId="77777777" w:rsidTr="003814DD">
        <w:trPr>
          <w:trHeight w:val="561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A10B3DD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DD10558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4FBD1EC" w14:textId="77777777" w:rsidR="00D75BBE" w:rsidRDefault="00D75BBE" w:rsidP="003814DD">
      <w:pPr>
        <w:pStyle w:val="Heading2"/>
        <w:ind w:firstLine="360"/>
      </w:pPr>
    </w:p>
    <w:p w14:paraId="7BB1380D" w14:textId="2653E8CE" w:rsidR="003814DD" w:rsidRDefault="00C47A4C" w:rsidP="003814DD">
      <w:pPr>
        <w:pStyle w:val="Heading2"/>
        <w:ind w:firstLine="360"/>
      </w:pPr>
      <w:bookmarkStart w:id="5" w:name="_Toc138086880"/>
      <w:r>
        <w:t>3.2 Al di fuori dell'ambito del PMO</w:t>
      </w:r>
      <w:bookmarkEnd w:id="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75BBE" w14:paraId="762988F3" w14:textId="77777777" w:rsidTr="003814DD">
        <w:trPr>
          <w:trHeight w:val="561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8C04B86" w14:textId="77777777" w:rsidR="00D75BBE" w:rsidRDefault="00D75BBE" w:rsidP="002A78D2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41E36CF" w14:textId="77777777" w:rsidR="00D75BBE" w:rsidRPr="000F6E6F" w:rsidRDefault="00D75BBE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277C5BE" w14:textId="77777777" w:rsidR="00D75BBE" w:rsidRPr="00E62E7D" w:rsidRDefault="00D75BBE" w:rsidP="00D75BBE">
      <w:pPr>
        <w:ind w:left="360"/>
      </w:pPr>
    </w:p>
    <w:p w14:paraId="22532CE8" w14:textId="0840C4A3" w:rsidR="00D75BBE" w:rsidRDefault="00736B6C" w:rsidP="003814DD">
      <w:pPr>
        <w:pStyle w:val="Heading1"/>
      </w:pPr>
      <w:bookmarkStart w:id="6" w:name="_Toc138086881"/>
      <w:r>
        <w:lastRenderedPageBreak/>
        <w:t>4.0 OBIETTIVI</w:t>
      </w:r>
      <w:bookmarkEnd w:id="6"/>
    </w:p>
    <w:p w14:paraId="6BEE976C" w14:textId="3F64B232" w:rsidR="00D75BBE" w:rsidRPr="003814DD" w:rsidRDefault="00736B6C" w:rsidP="001855B6">
      <w:pPr>
        <w:pStyle w:val="Heading2"/>
      </w:pPr>
      <w:bookmarkStart w:id="7" w:name="_Toc138086882"/>
      <w:r>
        <w:t>4.1 Obiettivi principali del PMO</w:t>
      </w:r>
      <w:bookmarkEnd w:id="7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409"/>
      </w:tblGrid>
      <w:tr w:rsidR="00D75BBE" w14:paraId="522E8E4D" w14:textId="77777777" w:rsidTr="00C509C1">
        <w:trPr>
          <w:trHeight w:val="5798"/>
        </w:trPr>
        <w:tc>
          <w:tcPr>
            <w:tcW w:w="10409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B33ED97" w14:textId="77777777" w:rsidR="00D75BBE" w:rsidRPr="000F6E6F" w:rsidRDefault="00D75BBE" w:rsidP="00C54EC5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7957994" w14:textId="77777777" w:rsidR="003814DD" w:rsidRDefault="003814DD" w:rsidP="003814DD">
      <w:pPr>
        <w:pStyle w:val="Heading2"/>
      </w:pPr>
    </w:p>
    <w:p w14:paraId="5C65EBD2" w14:textId="4C879F61" w:rsidR="00736B6C" w:rsidRPr="003814DD" w:rsidRDefault="00736B6C" w:rsidP="00736B6C">
      <w:pPr>
        <w:pStyle w:val="Heading2"/>
      </w:pPr>
      <w:bookmarkStart w:id="8" w:name="_Toc138086883"/>
      <w:r>
        <w:t>4.2 Misura del successo (KPI)</w:t>
      </w:r>
      <w:bookmarkEnd w:id="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428"/>
      </w:tblGrid>
      <w:tr w:rsidR="00736B6C" w14:paraId="3027E62D" w14:textId="77777777" w:rsidTr="006A4AB6">
        <w:trPr>
          <w:trHeight w:val="4752"/>
        </w:trPr>
        <w:tc>
          <w:tcPr>
            <w:tcW w:w="1042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D14C073" w14:textId="77777777" w:rsidR="00736B6C" w:rsidRPr="000F6E6F" w:rsidRDefault="00736B6C" w:rsidP="003B1C1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7712580" w14:textId="00ECCD88" w:rsidR="00736B6C" w:rsidRPr="00736B6C" w:rsidRDefault="00736B6C" w:rsidP="00736B6C">
      <w:pPr>
        <w:sectPr w:rsidR="00736B6C" w:rsidRPr="00736B6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AB89F79" w14:textId="12B9675C" w:rsidR="005F4543" w:rsidRDefault="00E15FE2" w:rsidP="003814DD">
      <w:pPr>
        <w:pStyle w:val="Heading1"/>
      </w:pPr>
      <w:bookmarkStart w:id="9" w:name="_Toc138086884"/>
      <w:r>
        <w:lastRenderedPageBreak/>
        <w:t>5.0 STRUTTURA E GOVERNANCE DEL PMO</w:t>
      </w:r>
      <w:bookmarkEnd w:id="9"/>
    </w:p>
    <w:p w14:paraId="17CAEE74" w14:textId="39608D87" w:rsidR="005F4543" w:rsidRDefault="00E15FE2" w:rsidP="003814DD">
      <w:pPr>
        <w:pStyle w:val="Heading2"/>
        <w:ind w:left="360"/>
      </w:pPr>
      <w:bookmarkStart w:id="10" w:name="_Toc138086885"/>
      <w:r>
        <w:t>5.1 Ruoli e responsabilità principali</w:t>
      </w:r>
      <w:bookmarkEnd w:id="10"/>
    </w:p>
    <w:tbl>
      <w:tblPr>
        <w:tblStyle w:val="TableGrid"/>
        <w:tblW w:w="0" w:type="auto"/>
        <w:tblInd w:w="35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233"/>
        <w:gridCol w:w="6887"/>
      </w:tblGrid>
      <w:tr w:rsidR="00E15FE2" w:rsidRPr="00621706" w14:paraId="4EC1B658" w14:textId="77777777" w:rsidTr="00621706">
        <w:trPr>
          <w:trHeight w:val="336"/>
        </w:trPr>
        <w:tc>
          <w:tcPr>
            <w:tcW w:w="3233" w:type="dxa"/>
            <w:shd w:val="clear" w:color="auto" w:fill="EAEEF3"/>
            <w:vAlign w:val="center"/>
          </w:tcPr>
          <w:p w14:paraId="2D90203F" w14:textId="02A9D188" w:rsidR="00E15FE2" w:rsidRPr="00621706" w:rsidRDefault="00E15FE2" w:rsidP="00621706">
            <w:pPr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RUOLO</w:t>
            </w:r>
          </w:p>
        </w:tc>
        <w:tc>
          <w:tcPr>
            <w:tcW w:w="6887" w:type="dxa"/>
            <w:shd w:val="clear" w:color="auto" w:fill="EAEEF3"/>
            <w:vAlign w:val="center"/>
          </w:tcPr>
          <w:p w14:paraId="0D31E8EE" w14:textId="2F2C8268" w:rsidR="00E15FE2" w:rsidRPr="00621706" w:rsidRDefault="00E1292A" w:rsidP="00621706">
            <w:pPr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DESCRIZIONE</w:t>
            </w:r>
          </w:p>
        </w:tc>
      </w:tr>
      <w:tr w:rsidR="00217AD3" w:rsidRPr="00621706" w14:paraId="3DAD991C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4620A55F" w14:textId="77777777" w:rsidR="00217AD3" w:rsidRPr="006A4AB6" w:rsidRDefault="00217AD3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6D750780" w14:textId="77777777" w:rsidR="00217AD3" w:rsidRPr="006A4AB6" w:rsidRDefault="00217AD3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217AD3" w:rsidRPr="00621706" w14:paraId="72256057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285633EA" w14:textId="77777777" w:rsidR="00217AD3" w:rsidRPr="006A4AB6" w:rsidRDefault="00217AD3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0E126124" w14:textId="77777777" w:rsidR="00217AD3" w:rsidRPr="006A4AB6" w:rsidRDefault="00217AD3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217AD3" w:rsidRPr="00621706" w14:paraId="6B1EAC70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64318880" w14:textId="77777777" w:rsidR="00217AD3" w:rsidRPr="006A4AB6" w:rsidRDefault="00217AD3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5B4E6FAA" w14:textId="77777777" w:rsidR="00217AD3" w:rsidRPr="006A4AB6" w:rsidRDefault="00217AD3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15FE2" w:rsidRPr="00621706" w14:paraId="24340070" w14:textId="3335F2D4" w:rsidTr="006A4AB6">
        <w:trPr>
          <w:trHeight w:val="1440"/>
        </w:trPr>
        <w:tc>
          <w:tcPr>
            <w:tcW w:w="3233" w:type="dxa"/>
            <w:vAlign w:val="center"/>
          </w:tcPr>
          <w:p w14:paraId="0006E962" w14:textId="77777777" w:rsidR="00E15FE2" w:rsidRPr="006A4AB6" w:rsidRDefault="00E15FE2" w:rsidP="006A4AB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37B17D2B" w14:textId="77777777" w:rsidR="00E15FE2" w:rsidRPr="006A4AB6" w:rsidRDefault="00E15FE2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6A4AB6" w:rsidRPr="00621706" w14:paraId="1BF2F5C4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68E57709" w14:textId="77777777" w:rsidR="006A4AB6" w:rsidRPr="006A4AB6" w:rsidRDefault="006A4AB6" w:rsidP="006A4AB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46148303" w14:textId="77777777" w:rsidR="006A4AB6" w:rsidRPr="006A4AB6" w:rsidRDefault="006A4AB6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6A4AB6" w:rsidRPr="00621706" w14:paraId="4571F413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3A1A2F82" w14:textId="77777777" w:rsidR="006A4AB6" w:rsidRPr="006A4AB6" w:rsidRDefault="006A4AB6" w:rsidP="006A4AB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199D5FD3" w14:textId="77777777" w:rsidR="006A4AB6" w:rsidRPr="006A4AB6" w:rsidRDefault="006A4AB6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6A4AB6" w:rsidRPr="00621706" w14:paraId="4AAD50C9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283890FD" w14:textId="77777777" w:rsidR="006A4AB6" w:rsidRPr="006A4AB6" w:rsidRDefault="006A4AB6" w:rsidP="006A4AB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1D1F091D" w14:textId="77777777" w:rsidR="006A4AB6" w:rsidRPr="006A4AB6" w:rsidRDefault="006A4AB6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6A4AB6" w:rsidRPr="00621706" w14:paraId="1DB233D9" w14:textId="77777777" w:rsidTr="006A4AB6">
        <w:trPr>
          <w:trHeight w:val="1440"/>
        </w:trPr>
        <w:tc>
          <w:tcPr>
            <w:tcW w:w="3233" w:type="dxa"/>
            <w:vAlign w:val="center"/>
          </w:tcPr>
          <w:p w14:paraId="126E3834" w14:textId="77777777" w:rsidR="006A4AB6" w:rsidRPr="006A4AB6" w:rsidRDefault="006A4AB6" w:rsidP="006A4AB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7" w:type="dxa"/>
            <w:vAlign w:val="center"/>
          </w:tcPr>
          <w:p w14:paraId="296EE0C8" w14:textId="77777777" w:rsidR="006A4AB6" w:rsidRPr="006A4AB6" w:rsidRDefault="006A4AB6" w:rsidP="006A4AB6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F9D90E4" w14:textId="77777777" w:rsidR="006A4AB6" w:rsidRDefault="006A4AB6" w:rsidP="005F4543">
      <w:pPr>
        <w:pStyle w:val="Heading2"/>
        <w:sectPr w:rsidR="006A4AB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A018620" w14:textId="77777777" w:rsidR="005F4543" w:rsidRDefault="005F4543" w:rsidP="005F4543">
      <w:pPr>
        <w:pStyle w:val="Heading2"/>
      </w:pPr>
    </w:p>
    <w:p w14:paraId="2783855E" w14:textId="35E4C8A7" w:rsidR="005F4543" w:rsidRDefault="00E1292A" w:rsidP="003814DD">
      <w:pPr>
        <w:pStyle w:val="Heading2"/>
        <w:ind w:left="360"/>
      </w:pPr>
      <w:bookmarkStart w:id="11" w:name="_Toc138086886"/>
      <w:r>
        <w:t>5.2 Diagramma della struttura di governance del PMO</w:t>
      </w:r>
      <w:bookmarkEnd w:id="11"/>
    </w:p>
    <w:p w14:paraId="24F27541" w14:textId="0488F624" w:rsidR="00D80528" w:rsidRDefault="00D80528" w:rsidP="00D80528"/>
    <w:p w14:paraId="5518F207" w14:textId="296E993C" w:rsidR="00D80528" w:rsidRDefault="00621706" w:rsidP="00D80528">
      <w:pPr>
        <w:sectPr w:rsidR="00D80528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D83FA04" wp14:editId="141D8310">
                <wp:simplePos x="0" y="0"/>
                <wp:positionH relativeFrom="column">
                  <wp:posOffset>4919980</wp:posOffset>
                </wp:positionH>
                <wp:positionV relativeFrom="paragraph">
                  <wp:posOffset>982980</wp:posOffset>
                </wp:positionV>
                <wp:extent cx="1737360" cy="822960"/>
                <wp:effectExtent l="0" t="0" r="1524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A38CA8" id="Rectangle 3" o:spid="_x0000_s1026" style="position:absolute;margin-left:387.4pt;margin-top:77.4pt;width:136.8pt;height:64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EhWGy7jAAAAEQEAAA8AAABkcnMvZG93bnJldi54&#10;bWxMj8FOwzAMhu9IvENkJG4speq2pms6jSEQxzF4gKzJ2ozGqRpvKzw96Qkulq3f/v395Xp0HbuY&#10;IViPEh5nCTCDtdcWGwmfHy8PObBACrXqPBoJ3ybAurq9KVWh/RXfzWVPDYsmGAoloSXqC85D3Rqn&#10;wsz3BqN29INTFMeh4XpQ12juOp4myYI7ZTF+aFVvtq2pv/ZnJ2GHYpGe6EkQvb5Z8WPFdr4RUt7f&#10;jc+rWDYrYGRG+ruAKUPkhyqCHfwZdWCdhOUyi/wUhfnUTBtJlmfADhLSPMuAVyX/n6T6BQ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EhWGy7jAAAAEQEAAA8AAAAAAAAAAAAAAAAA9AQA&#10;AGRycy9kb3ducmV2LnhtbFBLBQYAAAAABAAEAPMAAAAEBgAAAAA=&#10;" fillcolor="#eaeef3" strokecolor="#acb9ca [1311]" strokeweight="1pt"/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588148" wp14:editId="45C43B23">
                <wp:simplePos x="0" y="0"/>
                <wp:positionH relativeFrom="column">
                  <wp:posOffset>4919980</wp:posOffset>
                </wp:positionH>
                <wp:positionV relativeFrom="paragraph">
                  <wp:posOffset>2898775</wp:posOffset>
                </wp:positionV>
                <wp:extent cx="1737360" cy="822960"/>
                <wp:effectExtent l="0" t="0" r="1524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1E7CE8" id="Rectangle 4" o:spid="_x0000_s1026" style="position:absolute;margin-left:387.4pt;margin-top:228.25pt;width:136.8pt;height:6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" fillcolor="#eaeef3" strokecolor="#acb9ca [1311]" strokeweight="1pt"/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C059D3" wp14:editId="1351D77B">
                <wp:simplePos x="0" y="0"/>
                <wp:positionH relativeFrom="column">
                  <wp:posOffset>4919980</wp:posOffset>
                </wp:positionH>
                <wp:positionV relativeFrom="paragraph">
                  <wp:posOffset>3856990</wp:posOffset>
                </wp:positionV>
                <wp:extent cx="1737360" cy="822960"/>
                <wp:effectExtent l="0" t="0" r="15240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17E3D8" id="Rectangle 5" o:spid="_x0000_s1026" style="position:absolute;margin-left:387.4pt;margin-top:303.7pt;width:136.8pt;height:64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C9ZxcjjAAAAEQEAAA8AAABkcnMvZG93bnJldi54&#10;bWxMj8FOwzAMhu9IvENkJG4sYZR26ZpOYwi0IwweIGtDW2icqvG2wtPjneBi2frt399frCbfi6Mb&#10;YxfQwO1MgXBYhbrDxsD729PNAkQki7XtAzoD3y7Cqry8KGxehxO+uuOOGsEmGHNroCUacilj1Tpv&#10;4ywMDln7CKO3xOPYyHq0Jzb3vZwrlUpvO+QPrR3cpnXV1+7gDbygTuef9KCJnred/un05n6tjbm+&#10;mh6XXNZLEOQm+ruAcwbmh5LB9uGAdRS9gSxLmJ8MpCpLQJw3VLLgbs/aXaZAloX8n6T8BQ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C9ZxcjjAAAAEQEAAA8AAAAAAAAAAAAAAAAA9AQA&#10;AGRycy9kb3ducmV2LnhtbFBLBQYAAAAABAAEAPMAAAAEBgAAAAA=&#10;" fillcolor="#eaeef3" strokecolor="#acb9ca [1311]" strokeweight="1pt"/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AF2B9F" wp14:editId="0C68F5E9">
                <wp:simplePos x="0" y="0"/>
                <wp:positionH relativeFrom="column">
                  <wp:posOffset>4920403</wp:posOffset>
                </wp:positionH>
                <wp:positionV relativeFrom="paragraph">
                  <wp:posOffset>4804410</wp:posOffset>
                </wp:positionV>
                <wp:extent cx="1737360" cy="822960"/>
                <wp:effectExtent l="0" t="0" r="15240" b="1524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04598D" id="Rectangle 22" o:spid="_x0000_s1026" style="position:absolute;margin-left:387.45pt;margin-top:378.3pt;width:136.8pt;height:6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CC2lyrjAAAAEQEAAA8AAABkcnMvZG93bnJldi54&#10;bWxMT8tOwzAQvCPxD9YicaMOUZPGaZyqFIE4lsIHuLGbuMTrKHbbwNezPcFltauZnUe1mlzPzmYM&#10;1qOEx1kCzGDjtcVWwufHy0MBLESFWvUejYRvE2BV395UqtT+gu/mvIstIxEMpZLQxTiUnIemM06F&#10;mR8MEnbwo1ORzrHlelQXEnc9T5Mk505ZJIdODWbTmeZrd3IStijy9BifRIyvb1b8WLHJ1kLK+7vp&#10;eUljvQQWzRT/PuDagfJDTcH2/oQ6sF7CYjEXRKUly3NgV0YyLzJgewlFkafA64r/b1L/Ag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CC2lyrjAAAAEQEAAA8AAAAAAAAAAAAAAAAA9AQA&#10;AGRycy9kb3ducmV2LnhtbFBLBQYAAAAABAAEAPMAAAAEBgAAAAA=&#10;" fillcolor="#eaeef3" strokecolor="#acb9ca [1311]" strokeweight="1pt"/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6735" behindDoc="0" locked="0" layoutInCell="1" allowOverlap="1" wp14:anchorId="6D79106E" wp14:editId="7FF4F5BD">
                <wp:simplePos x="0" y="0"/>
                <wp:positionH relativeFrom="column">
                  <wp:posOffset>1755987</wp:posOffset>
                </wp:positionH>
                <wp:positionV relativeFrom="paragraph">
                  <wp:posOffset>528743</wp:posOffset>
                </wp:positionV>
                <wp:extent cx="3333509" cy="4707467"/>
                <wp:effectExtent l="0" t="0" r="6985" b="17145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33509" cy="4707467"/>
                          <a:chOff x="0" y="0"/>
                          <a:chExt cx="3333509" cy="4707467"/>
                        </a:xfrm>
                      </wpg:grpSpPr>
                      <wps:wsp>
                        <wps:cNvPr id="36" name="Straight Connector 36"/>
                        <wps:cNvCnPr/>
                        <wps:spPr>
                          <a:xfrm>
                            <a:off x="1667933" y="0"/>
                            <a:ext cx="0" cy="4699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41" name="Group 41"/>
                        <wpg:cNvGrpSpPr/>
                        <wpg:grpSpPr>
                          <a:xfrm>
                            <a:off x="0" y="855134"/>
                            <a:ext cx="3333509" cy="3852333"/>
                            <a:chOff x="0" y="0"/>
                            <a:chExt cx="3333509" cy="3852333"/>
                          </a:xfrm>
                        </wpg:grpSpPr>
                        <wps:wsp>
                          <wps:cNvPr id="40" name="Straight Connector 40"/>
                          <wps:cNvCnPr/>
                          <wps:spPr>
                            <a:xfrm flipH="1" flipV="1">
                              <a:off x="0" y="0"/>
                              <a:ext cx="333350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Straight Connector 37"/>
                          <wps:cNvCnPr/>
                          <wps:spPr>
                            <a:xfrm flipH="1" flipV="1">
                              <a:off x="0" y="3852333"/>
                              <a:ext cx="333350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Straight Connector 38"/>
                          <wps:cNvCnPr/>
                          <wps:spPr>
                            <a:xfrm flipH="1" flipV="1">
                              <a:off x="0" y="2887133"/>
                              <a:ext cx="333350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Straight Connector 39"/>
                          <wps:cNvCnPr/>
                          <wps:spPr>
                            <a:xfrm flipH="1" flipV="1">
                              <a:off x="0" y="1938866"/>
                              <a:ext cx="333350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9D3492B" id="Group 42" o:spid="_x0000_s1026" style="position:absolute;margin-left:138.25pt;margin-top:41.65pt;width:262.5pt;height:370.65pt;z-index:251636735" coordsize="33335,470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">
                <v:line id="Straight Connector 36" o:spid="_x0000_s1027" style="position:absolute;visibility:visible;mso-wrap-style:square" from="16679,0" to="16679,46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" strokecolor="#8496b0 [1951]" strokeweight="1pt">
                  <v:stroke joinstyle="miter"/>
                </v:line>
                <v:group id="Group 41" o:spid="_x0000_s1028" style="position:absolute;top:8551;width:33335;height:38523" coordsize="33335,38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">
                  <v:line id="Straight Connector 40" o:spid="_x0000_s1029" style="position:absolute;flip:x y;visibility:visible;mso-wrap-style:square" from="0,0" to="3333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" strokecolor="#8496b0 [1951]" strokeweight="1pt">
                    <v:stroke joinstyle="miter"/>
                  </v:line>
                  <v:line id="Straight Connector 37" o:spid="_x0000_s1030" style="position:absolute;flip:x y;visibility:visible;mso-wrap-style:square" from="0,38523" to="33335,385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" strokecolor="#8496b0 [1951]" strokeweight="1pt">
                    <v:stroke joinstyle="miter"/>
                  </v:line>
                  <v:line id="Straight Connector 38" o:spid="_x0000_s1031" style="position:absolute;flip:x y;visibility:visible;mso-wrap-style:square" from="0,28871" to="33335,28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" strokecolor="#8496b0 [1951]" strokeweight="1pt">
                    <v:stroke joinstyle="miter"/>
                  </v:line>
                  <v:line id="Straight Connector 39" o:spid="_x0000_s1032" style="position:absolute;flip:x y;visibility:visible;mso-wrap-style:square" from="0,19388" to="33335,19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" strokecolor="#8496b0 [1951]" strokeweight="1pt">
                    <v:stroke joinstyle="miter"/>
                  </v:line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B5CEFE0" wp14:editId="7384623F">
                <wp:simplePos x="0" y="0"/>
                <wp:positionH relativeFrom="column">
                  <wp:posOffset>2616200</wp:posOffset>
                </wp:positionH>
                <wp:positionV relativeFrom="paragraph">
                  <wp:posOffset>1999615</wp:posOffset>
                </wp:positionV>
                <wp:extent cx="1554480" cy="73152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2D2E03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uolo]</w:t>
                            </w:r>
                          </w:p>
                          <w:p w14:paraId="4A4B1D74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5CEFE0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206pt;margin-top:157.45pt;width:122.4pt;height:57.6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" fillcolor="white [3201]" stroked="f" strokeweight=".5pt">
                <v:fill opacity="0"/>
                <v:textbox>
                  <w:txbxContent>
                    <w:p w14:paraId="722D2E03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Ruolo]</w:t>
                      </w:r>
                    </w:p>
                    <w:p w14:paraId="4A4B1D74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Nome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80A7E67" wp14:editId="38B9FE34">
                <wp:simplePos x="0" y="0"/>
                <wp:positionH relativeFrom="column">
                  <wp:posOffset>2615565</wp:posOffset>
                </wp:positionH>
                <wp:positionV relativeFrom="paragraph">
                  <wp:posOffset>83820</wp:posOffset>
                </wp:positionV>
                <wp:extent cx="1554480" cy="73152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CA3EB1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uolo]</w:t>
                            </w:r>
                          </w:p>
                          <w:p w14:paraId="57D3E3D1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A7E67" id="Text Box 21" o:spid="_x0000_s1027" type="#_x0000_t202" style="position:absolute;margin-left:205.95pt;margin-top:6.6pt;width:122.4pt;height:57.6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" fillcolor="white [3201]" stroked="f" strokeweight=".5pt">
                <v:fill opacity="0"/>
                <v:textbox>
                  <w:txbxContent>
                    <w:p w14:paraId="46CA3EB1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Ruolo]</w:t>
                      </w:r>
                    </w:p>
                    <w:p w14:paraId="57D3E3D1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Nome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743B1BD2" wp14:editId="5259D958">
                <wp:simplePos x="0" y="0"/>
                <wp:positionH relativeFrom="column">
                  <wp:posOffset>2554605</wp:posOffset>
                </wp:positionH>
                <wp:positionV relativeFrom="paragraph">
                  <wp:posOffset>1935480</wp:posOffset>
                </wp:positionV>
                <wp:extent cx="1737360" cy="822960"/>
                <wp:effectExtent l="0" t="0" r="15240" b="152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03449C" id="Rectangle 8" o:spid="_x0000_s1026" style="position:absolute;margin-left:201.15pt;margin-top:152.4pt;width:136.8pt;height:64.8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KEwTIHjAAAAEAEAAA8AAABkcnMvZG93bnJldi54&#10;bWxMj8FOwzAQRO9I/IO1SNyoTZIGnMapShGIIxQ+wI1NYojXUey2ga9nOcFlpdXMzs6r17Mf2NFO&#10;0QVUcL0QwCy2wTjsFLy9PlzdAotJo9FDQKvgy0ZYN+dnta5MOOGLPe5SxygEY6UV9CmNFeex7a3X&#10;cRFGi6S9h8nrROvUcTPpE4X7gWdClNxrh/Sh16Pd9rb93B28gmeUZfaR7mRKj09Ofju5XW6kUpcX&#10;8/2KxmYFLNk5/V3ALwP1h4aK7cMBTWSDgkJkOVkV5KIgEHKUN0sJbE9SXhTAm5r/B2l+AA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KEwTIHjAAAAEAEAAA8AAAAAAAAAAAAAAAAA9AQA&#10;AGRycy9kb3ducmV2LnhtbFBLBQYAAAAABAAEAPMAAAAEBgAAAAA=&#10;" fillcolor="#eaeef3" strokecolor="#acb9ca [1311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2E4B44AB" wp14:editId="5BF3F79C">
                <wp:simplePos x="0" y="0"/>
                <wp:positionH relativeFrom="column">
                  <wp:posOffset>2554605</wp:posOffset>
                </wp:positionH>
                <wp:positionV relativeFrom="paragraph">
                  <wp:posOffset>19050</wp:posOffset>
                </wp:positionV>
                <wp:extent cx="1737360" cy="822960"/>
                <wp:effectExtent l="0" t="0" r="1524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46BB37" id="Rectangle 1" o:spid="_x0000_s1026" style="position:absolute;margin-left:201.15pt;margin-top:1.5pt;width:136.8pt;height:64.8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" fillcolor="#eaeef3" strokecolor="#acb9ca [1311]" strokeweight="1pt"/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70668C" wp14:editId="027E1276">
                <wp:simplePos x="0" y="0"/>
                <wp:positionH relativeFrom="column">
                  <wp:posOffset>5035550</wp:posOffset>
                </wp:positionH>
                <wp:positionV relativeFrom="paragraph">
                  <wp:posOffset>1045210</wp:posOffset>
                </wp:positionV>
                <wp:extent cx="1554480" cy="73152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2236C7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uolo]</w:t>
                            </w:r>
                          </w:p>
                          <w:p w14:paraId="489C62DC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0668C" id="Text Box 32" o:spid="_x0000_s1028" type="#_x0000_t202" style="position:absolute;margin-left:396.5pt;margin-top:82.3pt;width:122.4pt;height:57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" fillcolor="white [3201]" stroked="f" strokeweight=".5pt">
                <v:fill opacity="0"/>
                <v:textbox>
                  <w:txbxContent>
                    <w:p w14:paraId="712236C7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Ruolo]</w:t>
                      </w:r>
                    </w:p>
                    <w:p w14:paraId="489C62DC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Nome]</w:t>
                      </w:r>
                    </w:p>
                  </w:txbxContent>
                </v:textbox>
              </v:shape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DF0E89" wp14:editId="3996FABB">
                <wp:simplePos x="0" y="0"/>
                <wp:positionH relativeFrom="column">
                  <wp:posOffset>5035550</wp:posOffset>
                </wp:positionH>
                <wp:positionV relativeFrom="paragraph">
                  <wp:posOffset>2961640</wp:posOffset>
                </wp:positionV>
                <wp:extent cx="1554480" cy="731520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89616C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uolo]</w:t>
                            </w:r>
                          </w:p>
                          <w:p w14:paraId="5B6B3B5B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F0E89" id="Text Box 33" o:spid="_x0000_s1029" type="#_x0000_t202" style="position:absolute;margin-left:396.5pt;margin-top:233.2pt;width:122.4pt;height:57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" fillcolor="white [3201]" stroked="f" strokeweight=".5pt">
                <v:fill opacity="0"/>
                <v:textbox>
                  <w:txbxContent>
                    <w:p w14:paraId="3289616C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Ruolo]</w:t>
                      </w:r>
                    </w:p>
                    <w:p w14:paraId="5B6B3B5B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Nome]</w:t>
                      </w:r>
                    </w:p>
                  </w:txbxContent>
                </v:textbox>
              </v:shape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9BAA71" wp14:editId="701DA4CF">
                <wp:simplePos x="0" y="0"/>
                <wp:positionH relativeFrom="column">
                  <wp:posOffset>5035550</wp:posOffset>
                </wp:positionH>
                <wp:positionV relativeFrom="paragraph">
                  <wp:posOffset>3919855</wp:posOffset>
                </wp:positionV>
                <wp:extent cx="1554480" cy="731520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D10B12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uolo]</w:t>
                            </w:r>
                          </w:p>
                          <w:p w14:paraId="5DA2726D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BAA71" id="Text Box 34" o:spid="_x0000_s1030" type="#_x0000_t202" style="position:absolute;margin-left:396.5pt;margin-top:308.65pt;width:122.4pt;height:57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" fillcolor="white [3201]" stroked="f" strokeweight=".5pt">
                <v:fill opacity="0"/>
                <v:textbox>
                  <w:txbxContent>
                    <w:p w14:paraId="3BD10B12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Ruolo]</w:t>
                      </w:r>
                    </w:p>
                    <w:p w14:paraId="5DA2726D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Nome]</w:t>
                      </w:r>
                    </w:p>
                  </w:txbxContent>
                </v:textbox>
              </v:shape>
            </w:pict>
          </mc:Fallback>
        </mc:AlternateContent>
      </w:r>
      <w:r w:rsidRPr="00621706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56D3E5" wp14:editId="3C4897FA">
                <wp:simplePos x="0" y="0"/>
                <wp:positionH relativeFrom="column">
                  <wp:posOffset>5035405</wp:posOffset>
                </wp:positionH>
                <wp:positionV relativeFrom="paragraph">
                  <wp:posOffset>4872990</wp:posOffset>
                </wp:positionV>
                <wp:extent cx="1554480" cy="731520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0CA4FA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uolo]</w:t>
                            </w:r>
                          </w:p>
                          <w:p w14:paraId="4C21DB71" w14:textId="77777777" w:rsidR="00621706" w:rsidRPr="00D80528" w:rsidRDefault="00621706" w:rsidP="0062170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6D3E5" id="Text Box 35" o:spid="_x0000_s1031" type="#_x0000_t202" style="position:absolute;margin-left:396.5pt;margin-top:383.7pt;width:122.4pt;height:57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" fillcolor="white [3201]" stroked="f" strokeweight=".5pt">
                <v:fill opacity="0"/>
                <v:textbox>
                  <w:txbxContent>
                    <w:p w14:paraId="3C0CA4FA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Ruolo]</w:t>
                      </w:r>
                    </w:p>
                    <w:p w14:paraId="4C21DB71" w14:textId="77777777" w:rsidR="00621706" w:rsidRPr="00D80528" w:rsidRDefault="00621706" w:rsidP="00621706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Nome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3D5CAD2" wp14:editId="47FB388C">
                <wp:simplePos x="0" y="0"/>
                <wp:positionH relativeFrom="column">
                  <wp:posOffset>310515</wp:posOffset>
                </wp:positionH>
                <wp:positionV relativeFrom="paragraph">
                  <wp:posOffset>4869180</wp:posOffset>
                </wp:positionV>
                <wp:extent cx="1554480" cy="73152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C567B9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uolo]</w:t>
                            </w:r>
                          </w:p>
                          <w:p w14:paraId="5228CEEA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5CAD2" id="Text Box 30" o:spid="_x0000_s1032" type="#_x0000_t202" style="position:absolute;margin-left:24.45pt;margin-top:383.4pt;width:122.4pt;height:57.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" fillcolor="white [3201]" stroked="f" strokeweight=".5pt">
                <v:fill opacity="0"/>
                <v:textbox>
                  <w:txbxContent>
                    <w:p w14:paraId="0AC567B9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Ruolo]</w:t>
                      </w:r>
                    </w:p>
                    <w:p w14:paraId="5228CEEA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Nome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C6A79D9" wp14:editId="0BB52DD3">
                <wp:simplePos x="0" y="0"/>
                <wp:positionH relativeFrom="column">
                  <wp:posOffset>311150</wp:posOffset>
                </wp:positionH>
                <wp:positionV relativeFrom="paragraph">
                  <wp:posOffset>3916045</wp:posOffset>
                </wp:positionV>
                <wp:extent cx="1554480" cy="73152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C1CFBD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uolo]</w:t>
                            </w:r>
                          </w:p>
                          <w:p w14:paraId="084B6AD1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A79D9" id="Text Box 28" o:spid="_x0000_s1033" type="#_x0000_t202" style="position:absolute;margin-left:24.5pt;margin-top:308.35pt;width:122.4pt;height:57.6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" fillcolor="white [3201]" stroked="f" strokeweight=".5pt">
                <v:fill opacity="0"/>
                <v:textbox>
                  <w:txbxContent>
                    <w:p w14:paraId="4AC1CFBD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Ruolo]</w:t>
                      </w:r>
                    </w:p>
                    <w:p w14:paraId="084B6AD1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Nome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10DA8CD" wp14:editId="40ABBEC2">
                <wp:simplePos x="0" y="0"/>
                <wp:positionH relativeFrom="column">
                  <wp:posOffset>311150</wp:posOffset>
                </wp:positionH>
                <wp:positionV relativeFrom="paragraph">
                  <wp:posOffset>2957830</wp:posOffset>
                </wp:positionV>
                <wp:extent cx="1554480" cy="73152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B5C86D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uolo]</w:t>
                            </w:r>
                          </w:p>
                          <w:p w14:paraId="5ED6DCE8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DA8CD" id="Text Box 26" o:spid="_x0000_s1034" type="#_x0000_t202" style="position:absolute;margin-left:24.5pt;margin-top:232.9pt;width:122.4pt;height:57.6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" fillcolor="white [3201]" stroked="f" strokeweight=".5pt">
                <v:fill opacity="0"/>
                <v:textbox>
                  <w:txbxContent>
                    <w:p w14:paraId="3EB5C86D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Ruolo]</w:t>
                      </w:r>
                    </w:p>
                    <w:p w14:paraId="5ED6DCE8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Nome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8ACA8D6" wp14:editId="17C200C8">
                <wp:simplePos x="0" y="0"/>
                <wp:positionH relativeFrom="column">
                  <wp:posOffset>311150</wp:posOffset>
                </wp:positionH>
                <wp:positionV relativeFrom="paragraph">
                  <wp:posOffset>1041400</wp:posOffset>
                </wp:positionV>
                <wp:extent cx="1554480" cy="73152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73152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8B242C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Ruolo]</w:t>
                            </w:r>
                          </w:p>
                          <w:p w14:paraId="7EF75963" w14:textId="77777777" w:rsidR="00D80528" w:rsidRPr="00D80528" w:rsidRDefault="00D80528" w:rsidP="00D8052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[Nom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CA8D6" id="Text Box 24" o:spid="_x0000_s1035" type="#_x0000_t202" style="position:absolute;margin-left:24.5pt;margin-top:82pt;width:122.4pt;height:57.6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" fillcolor="white [3201]" stroked="f" strokeweight=".5pt">
                <v:fill opacity="0"/>
                <v:textbox>
                  <w:txbxContent>
                    <w:p w14:paraId="128B242C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Ruolo]</w:t>
                      </w:r>
                    </w:p>
                    <w:p w14:paraId="7EF75963" w14:textId="77777777" w:rsidR="00D80528" w:rsidRPr="00D80528" w:rsidRDefault="00D80528" w:rsidP="00D80528">
                      <w:pPr>
                        <w:jc w:val="center"/>
                        <w:rPr>
                          <w:color w:val="000000" w:themeColor="text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lang w:val="it-IT"/>
                          <w:rFonts/>
                        </w:rPr>
                        <w:t xml:space="preserve">[Nome]</w:t>
                      </w:r>
                    </w:p>
                  </w:txbxContent>
                </v:textbox>
              </v:shape>
            </w:pict>
          </mc:Fallback>
        </mc:AlternateContent>
      </w:r>
      <w:r w:rsidR="00D80528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2AA5FD0" wp14:editId="73F43FC8">
                <wp:simplePos x="0" y="0"/>
                <wp:positionH relativeFrom="column">
                  <wp:posOffset>248920</wp:posOffset>
                </wp:positionH>
                <wp:positionV relativeFrom="paragraph">
                  <wp:posOffset>3853180</wp:posOffset>
                </wp:positionV>
                <wp:extent cx="1737360" cy="822960"/>
                <wp:effectExtent l="0" t="0" r="15240" b="152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8A2F5" id="Rectangle 10" o:spid="_x0000_s1026" style="position:absolute;margin-left:19.6pt;margin-top:303.4pt;width:136.8pt;height:64.8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" fillcolor="#eaeef3" strokecolor="#acb9ca [1311]" strokeweight="1pt"/>
            </w:pict>
          </mc:Fallback>
        </mc:AlternateContent>
      </w:r>
      <w:r w:rsidR="00D80528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55C2ECF" wp14:editId="74E79962">
                <wp:simplePos x="0" y="0"/>
                <wp:positionH relativeFrom="column">
                  <wp:posOffset>248920</wp:posOffset>
                </wp:positionH>
                <wp:positionV relativeFrom="paragraph">
                  <wp:posOffset>2894965</wp:posOffset>
                </wp:positionV>
                <wp:extent cx="1737360" cy="822960"/>
                <wp:effectExtent l="0" t="0" r="15240" b="1524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DBFA2" id="Rectangle 9" o:spid="_x0000_s1026" style="position:absolute;margin-left:19.6pt;margin-top:227.95pt;width:136.8pt;height:64.8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JDldbbjAAAADwEAAA8AAABkcnMvZG93bnJldi54&#10;bWxMj8FOwzAQRO9I/IO1SNyo0xRXdRqnKkUgjlD4ADc2SSBeR/G2DXw9ywkuK612ZnZeuZlCL05+&#10;TF1EA/NZBsJjHV2HjYG314ebFYhEFp3tI3oDXz7Bprq8KG3h4hlf/GlPjeAQTIU10BINhZSpbn2w&#10;aRYHj3x7j2OwxOvYSDfaM4eHXuZZtpTBdsgfWjv4Xevrz/0xGHhGvcw/6E4TPT51+rvTO7XVxlxf&#10;TfdrHts1CPIT/Tngl4H7Q8XFDvGILonewELnrDRwq5QGwYLFPGeggwG1UgpkVcr/HNUPAA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JDldbbjAAAADwEAAA8AAAAAAAAAAAAAAAAA9AQA&#10;AGRycy9kb3ducmV2LnhtbFBLBQYAAAAABAAEAPMAAAAEBgAAAAA=&#10;" fillcolor="#eaeef3" strokecolor="#acb9ca [1311]" strokeweight="1pt"/>
            </w:pict>
          </mc:Fallback>
        </mc:AlternateContent>
      </w:r>
      <w:r w:rsidR="00D80528">
        <w:rPr>
          <w:noProof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0841FF65" wp14:editId="3C104E90">
                <wp:simplePos x="0" y="0"/>
                <wp:positionH relativeFrom="column">
                  <wp:posOffset>248920</wp:posOffset>
                </wp:positionH>
                <wp:positionV relativeFrom="paragraph">
                  <wp:posOffset>979170</wp:posOffset>
                </wp:positionV>
                <wp:extent cx="1737360" cy="822960"/>
                <wp:effectExtent l="0" t="0" r="15240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4E3D7F" id="Rectangle 6" o:spid="_x0000_s1026" style="position:absolute;margin-left:19.6pt;margin-top:77.1pt;width:136.8pt;height:64.8pt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" fillcolor="#eaeef3" strokecolor="#acb9ca [1311]" strokeweight="1pt"/>
            </w:pict>
          </mc:Fallback>
        </mc:AlternateContent>
      </w:r>
      <w:r w:rsidR="00D80528"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72844304" wp14:editId="7C3FCD2B">
                <wp:simplePos x="0" y="0"/>
                <wp:positionH relativeFrom="column">
                  <wp:posOffset>248920</wp:posOffset>
                </wp:positionH>
                <wp:positionV relativeFrom="paragraph">
                  <wp:posOffset>4800600</wp:posOffset>
                </wp:positionV>
                <wp:extent cx="1737360" cy="822960"/>
                <wp:effectExtent l="0" t="0" r="15240" b="152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22960"/>
                        </a:xfrm>
                        <a:prstGeom prst="rect">
                          <a:avLst/>
                        </a:prstGeom>
                        <a:solidFill>
                          <a:srgbClr val="EAEEF3"/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2A9737" id="Rectangle 11" o:spid="_x0000_s1026" style="position:absolute;margin-left:19.6pt;margin-top:378pt;width:136.8pt;height:64.8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" fillcolor="#eaeef3" strokecolor="#acb9ca [1311]" strokeweight="1pt"/>
            </w:pict>
          </mc:Fallback>
        </mc:AlternateContent>
      </w:r>
    </w:p>
    <w:p w14:paraId="24304381" w14:textId="02782362" w:rsidR="00BD062C" w:rsidRDefault="00BD062C" w:rsidP="00BD062C">
      <w:pPr>
        <w:pStyle w:val="Heading1"/>
      </w:pPr>
      <w:bookmarkStart w:id="12" w:name="_Toc138086887"/>
      <w:bookmarkEnd w:id="3"/>
      <w:r>
        <w:lastRenderedPageBreak/>
        <w:t>6.0 OFFERTA DI SERVIZI DEL PMO</w:t>
      </w:r>
      <w:bookmarkEnd w:id="1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2666"/>
        <w:gridCol w:w="2612"/>
        <w:gridCol w:w="2612"/>
        <w:gridCol w:w="2612"/>
      </w:tblGrid>
      <w:tr w:rsidR="00BD0699" w14:paraId="4056921F" w14:textId="22939BF8" w:rsidTr="005E340D">
        <w:trPr>
          <w:trHeight w:val="144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A9A6661" w14:textId="4B0433C2" w:rsidR="00BD0699" w:rsidRPr="005E340D" w:rsidRDefault="00BD0699" w:rsidP="005E340D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SERVIZIO</w:t>
            </w: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</w:tcPr>
          <w:p w14:paraId="0E5F353E" w14:textId="42153D42" w:rsidR="00BD0699" w:rsidRPr="005E340D" w:rsidRDefault="00BD0699" w:rsidP="005E340D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DESCRIZIONE</w:t>
            </w: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</w:tcPr>
          <w:p w14:paraId="67634213" w14:textId="66F0D9B4" w:rsidR="00BD0699" w:rsidRPr="005E340D" w:rsidRDefault="00BD0699" w:rsidP="005E340D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UTENTE/I DEL SERVIZIO</w:t>
            </w: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D5DCE4" w:themeFill="text2" w:themeFillTint="33"/>
          </w:tcPr>
          <w:p w14:paraId="13D32F92" w14:textId="04B1CAC5" w:rsidR="00BD0699" w:rsidRPr="005E340D" w:rsidRDefault="00BD0699" w:rsidP="005E340D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DELIVERABLE</w:t>
            </w:r>
          </w:p>
        </w:tc>
      </w:tr>
      <w:tr w:rsidR="00BD0699" w14:paraId="3E40F777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7FC4AE2" w14:textId="1E4225C5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Servizio 1</w:t>
            </w: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4D18317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49ECBAB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DB8DCB3" w14:textId="77777777" w:rsidR="00BD0699" w:rsidRDefault="00BD0699" w:rsidP="00D80528">
            <w:pPr>
              <w:pStyle w:val="ListParagraph"/>
              <w:numPr>
                <w:ilvl w:val="0"/>
                <w:numId w:val="8"/>
              </w:num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liverable 1</w:t>
            </w:r>
          </w:p>
          <w:p w14:paraId="6CE19DC9" w14:textId="77777777" w:rsidR="00BD0699" w:rsidRDefault="00BD0699" w:rsidP="00D80528">
            <w:pPr>
              <w:pStyle w:val="ListParagraph"/>
              <w:numPr>
                <w:ilvl w:val="0"/>
                <w:numId w:val="8"/>
              </w:num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liverable 2</w:t>
            </w:r>
          </w:p>
          <w:p w14:paraId="1AF82F72" w14:textId="0CA56BBE" w:rsidR="00BD0699" w:rsidRPr="00BD0699" w:rsidRDefault="00BD0699" w:rsidP="00D80528">
            <w:pPr>
              <w:pStyle w:val="ListParagraph"/>
              <w:numPr>
                <w:ilvl w:val="0"/>
                <w:numId w:val="8"/>
              </w:num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</w:rPr>
              <w:t>Deliverable 3</w:t>
            </w:r>
          </w:p>
        </w:tc>
      </w:tr>
      <w:tr w:rsidR="00BD0699" w14:paraId="441B01F4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CDB24A8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E19FA5A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5A626CF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2BC46A" w14:textId="5510E0F8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7D3CAD02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E2E1E4A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A4CB620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BF3E123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610CAB0" w14:textId="77777777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41E7D4E9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EED944A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B5EAC7C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A0BBD1B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628728" w14:textId="77777777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75F89A4E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07CC703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DEB8EB7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0CEC70B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7B6AC31" w14:textId="77777777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012C6B1A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681B7F8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97B956A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51FC1B3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E56C0BA" w14:textId="77777777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F82958" w14:paraId="29343318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E1C2D69" w14:textId="77777777" w:rsidR="00F82958" w:rsidRPr="000F6E6F" w:rsidRDefault="00F82958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A06F3A1" w14:textId="77777777" w:rsidR="00F82958" w:rsidRPr="000F6E6F" w:rsidRDefault="00F82958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7BD4333" w14:textId="77777777" w:rsidR="00F82958" w:rsidRPr="000F6E6F" w:rsidRDefault="00F82958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2C7E1F4" w14:textId="77777777" w:rsidR="00F82958" w:rsidRPr="000F6E6F" w:rsidRDefault="00F82958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4F7D3916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2BAF0A3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8AE5170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27726AE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013B7C1" w14:textId="77777777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99" w14:paraId="211624E0" w14:textId="77777777" w:rsidTr="005E340D">
        <w:trPr>
          <w:trHeight w:val="1008"/>
        </w:trPr>
        <w:tc>
          <w:tcPr>
            <w:tcW w:w="266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9CDE46C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AC108AE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A76E863" w14:textId="77777777" w:rsidR="00BD0699" w:rsidRPr="000F6E6F" w:rsidRDefault="00BD0699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26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EBDC408" w14:textId="77777777" w:rsidR="00BD0699" w:rsidRPr="000F6E6F" w:rsidRDefault="00BD0699" w:rsidP="00D80528">
            <w:pPr>
              <w:ind w:left="189" w:right="130" w:hanging="180"/>
              <w:jc w:val="both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6A5BF45" w14:textId="39F3D920" w:rsidR="00BD062C" w:rsidRDefault="00F82958" w:rsidP="00BD062C">
      <w:pPr>
        <w:pStyle w:val="Heading1"/>
      </w:pPr>
      <w:bookmarkStart w:id="13" w:name="_Toc138086888"/>
      <w:r>
        <w:lastRenderedPageBreak/>
        <w:t>7.0 CLIENTI E STAKEHOLDER DEL PMO</w:t>
      </w:r>
      <w:bookmarkEnd w:id="13"/>
    </w:p>
    <w:p w14:paraId="0FA7879F" w14:textId="780D6D4F" w:rsidR="00BD062C" w:rsidRDefault="00F82958" w:rsidP="00BD062C">
      <w:pPr>
        <w:pStyle w:val="Heading2"/>
      </w:pPr>
      <w:bookmarkStart w:id="14" w:name="_Toc138086889"/>
      <w:r>
        <w:t>7.1 Clienti</w:t>
      </w:r>
      <w:bookmarkEnd w:id="14"/>
      <w:r>
        <w:t xml:space="preserve"> </w:t>
      </w:r>
    </w:p>
    <w:tbl>
      <w:tblPr>
        <w:tblStyle w:val="TableGrid"/>
        <w:tblW w:w="10480" w:type="dxa"/>
        <w:tblInd w:w="-10" w:type="dxa"/>
        <w:tblLook w:val="04A0" w:firstRow="1" w:lastRow="0" w:firstColumn="1" w:lastColumn="0" w:noHBand="0" w:noVBand="1"/>
      </w:tblPr>
      <w:tblGrid>
        <w:gridCol w:w="3600"/>
        <w:gridCol w:w="6880"/>
      </w:tblGrid>
      <w:tr w:rsidR="00BD062C" w14:paraId="3B54FDE1" w14:textId="77777777" w:rsidTr="00EA5848">
        <w:trPr>
          <w:trHeight w:val="20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90A922A" w14:textId="77777777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CLIENTE</w:t>
            </w: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</w:tcPr>
          <w:p w14:paraId="15961FF7" w14:textId="0406E9FC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ASPETTATIVE</w:t>
            </w:r>
          </w:p>
        </w:tc>
      </w:tr>
      <w:tr w:rsidR="00BD062C" w14:paraId="3999E092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69C6E97" w14:textId="591506AF" w:rsidR="00BD062C" w:rsidRPr="00EA5848" w:rsidRDefault="00BD062C" w:rsidP="003B1C1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A4B6620" w14:textId="77777777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3932B8E2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F49201F" w14:textId="77777777" w:rsidR="00BD062C" w:rsidRPr="00EA5848" w:rsidRDefault="00BD062C" w:rsidP="003B1C1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362325C" w14:textId="77777777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75AB5EC1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EB7830" w14:textId="77777777" w:rsidR="00BD062C" w:rsidRPr="00EA5848" w:rsidRDefault="00BD062C" w:rsidP="003B1C1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96EAB39" w14:textId="77777777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4A5539A6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A5F0308" w14:textId="77777777" w:rsidR="00BD062C" w:rsidRPr="00EA5848" w:rsidRDefault="00BD062C" w:rsidP="003B1C1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A04198E" w14:textId="77777777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6204EC72" w14:textId="77777777" w:rsidTr="00EA5848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2915FB5" w14:textId="77777777" w:rsidR="00BD062C" w:rsidRPr="00EA5848" w:rsidRDefault="00BD062C" w:rsidP="003B1C1C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E118AC1" w14:textId="77777777" w:rsidR="00BD062C" w:rsidRPr="00EA5848" w:rsidRDefault="00BD062C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1EFC58D" w14:textId="77777777" w:rsidR="00BD062C" w:rsidRDefault="00BD062C" w:rsidP="00BD062C">
      <w:pPr>
        <w:spacing w:after="0"/>
      </w:pPr>
    </w:p>
    <w:p w14:paraId="6CBE7D39" w14:textId="77777777" w:rsidR="00EA5848" w:rsidRDefault="00F82958" w:rsidP="00EA5848">
      <w:pPr>
        <w:pStyle w:val="Heading2"/>
      </w:pPr>
      <w:bookmarkStart w:id="15" w:name="_Toc138086890"/>
      <w:r>
        <w:t>7.2 Stakeholder</w:t>
      </w:r>
      <w:bookmarkEnd w:id="15"/>
    </w:p>
    <w:tbl>
      <w:tblPr>
        <w:tblStyle w:val="TableGrid"/>
        <w:tblW w:w="10480" w:type="dxa"/>
        <w:tblInd w:w="-10" w:type="dxa"/>
        <w:tblLook w:val="04A0" w:firstRow="1" w:lastRow="0" w:firstColumn="1" w:lastColumn="0" w:noHBand="0" w:noVBand="1"/>
      </w:tblPr>
      <w:tblGrid>
        <w:gridCol w:w="3600"/>
        <w:gridCol w:w="6880"/>
      </w:tblGrid>
      <w:tr w:rsidR="00EA5848" w14:paraId="7354302F" w14:textId="77777777" w:rsidTr="00DA7A76">
        <w:trPr>
          <w:trHeight w:val="20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2D6F64E" w14:textId="2B193FA6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STAKEHOLDER</w:t>
            </w: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</w:tcPr>
          <w:p w14:paraId="6BB3FF40" w14:textId="77777777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ASPETTATIVE</w:t>
            </w:r>
          </w:p>
        </w:tc>
      </w:tr>
      <w:tr w:rsidR="00EA5848" w14:paraId="1AD1C7D1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C977AD" w14:textId="77777777" w:rsidR="00EA5848" w:rsidRPr="00EA5848" w:rsidRDefault="00EA5848" w:rsidP="00DA7A7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F012ABF" w14:textId="77777777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A5848" w14:paraId="57B43FD6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CEB5C16" w14:textId="77777777" w:rsidR="00EA5848" w:rsidRPr="00EA5848" w:rsidRDefault="00EA5848" w:rsidP="00DA7A7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C38BCEA" w14:textId="77777777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A5848" w14:paraId="3272D810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901E50F" w14:textId="77777777" w:rsidR="00EA5848" w:rsidRPr="00EA5848" w:rsidRDefault="00EA5848" w:rsidP="00DA7A7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8BD5501" w14:textId="77777777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A5848" w14:paraId="0DDA08F5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AD7A956" w14:textId="77777777" w:rsidR="00EA5848" w:rsidRPr="00EA5848" w:rsidRDefault="00EA5848" w:rsidP="00DA7A7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E884C0B" w14:textId="77777777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EA5848" w14:paraId="3B7203AF" w14:textId="77777777" w:rsidTr="00DA7A76">
        <w:trPr>
          <w:trHeight w:val="11"/>
        </w:trPr>
        <w:tc>
          <w:tcPr>
            <w:tcW w:w="36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965302" w14:textId="77777777" w:rsidR="00EA5848" w:rsidRPr="00EA5848" w:rsidRDefault="00EA5848" w:rsidP="00DA7A76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68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1FB2974" w14:textId="77777777" w:rsidR="00EA5848" w:rsidRPr="00EA5848" w:rsidRDefault="00EA5848" w:rsidP="00DA7A76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97B2F9A" w14:textId="20042CED" w:rsidR="00BD062C" w:rsidRDefault="00BD062C" w:rsidP="00BD062C">
      <w:pPr>
        <w:pStyle w:val="Heading2"/>
      </w:pPr>
    </w:p>
    <w:p w14:paraId="15E7A3AD" w14:textId="77777777" w:rsidR="00BD062C" w:rsidRDefault="00BD062C" w:rsidP="00BD062C">
      <w:pPr>
        <w:spacing w:after="0"/>
      </w:pPr>
    </w:p>
    <w:p w14:paraId="727EE4E2" w14:textId="266FED56" w:rsidR="00BD062C" w:rsidRDefault="00F82958" w:rsidP="00BD062C">
      <w:pPr>
        <w:pStyle w:val="Heading2"/>
      </w:pPr>
      <w:bookmarkStart w:id="16" w:name="_Toc138086891"/>
      <w:r>
        <w:t>7.3 Piano di comunicazione con clienti e stakeholder</w:t>
      </w:r>
      <w:bookmarkEnd w:id="16"/>
    </w:p>
    <w:tbl>
      <w:tblPr>
        <w:tblStyle w:val="TableGrid"/>
        <w:tblW w:w="10502" w:type="dxa"/>
        <w:tblInd w:w="-10" w:type="dxa"/>
        <w:tblLook w:val="04A0" w:firstRow="1" w:lastRow="0" w:firstColumn="1" w:lastColumn="0" w:noHBand="0" w:noVBand="1"/>
      </w:tblPr>
      <w:tblGrid>
        <w:gridCol w:w="2790"/>
        <w:gridCol w:w="4680"/>
        <w:gridCol w:w="3032"/>
      </w:tblGrid>
      <w:tr w:rsidR="00BD062C" w14:paraId="5D40DCCB" w14:textId="67723BAA" w:rsidTr="00EA5848">
        <w:trPr>
          <w:trHeight w:val="144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91FA56B" w14:textId="77777777" w:rsidR="00BD062C" w:rsidRPr="00EA5848" w:rsidRDefault="00BD062C" w:rsidP="00EA5848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CATEGORIA</w:t>
            </w: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1E19C254" w14:textId="310AA0EF" w:rsidR="00BD062C" w:rsidRPr="00EA5848" w:rsidRDefault="00BD062C" w:rsidP="00EA5848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METODO DI COMUNICAZIONE</w:t>
            </w: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467E4EA" w14:textId="182487CD" w:rsidR="00BD062C" w:rsidRPr="00EA5848" w:rsidRDefault="00BD062C" w:rsidP="00EA5848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FREQUENZA</w:t>
            </w:r>
          </w:p>
        </w:tc>
      </w:tr>
      <w:tr w:rsidR="00BD062C" w14:paraId="779532AC" w14:textId="40C5BE06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C632E24" w14:textId="77777777" w:rsidR="00BD062C" w:rsidRPr="005348C3" w:rsidRDefault="00BD062C" w:rsidP="00EA5848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3EDDF1D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D17BDEC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4534BEEB" w14:textId="12DE0D75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1C5FA34" w14:textId="77777777" w:rsidR="00BD062C" w:rsidRPr="005348C3" w:rsidRDefault="00BD062C" w:rsidP="00EA5848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31C7156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BB70BC1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0DF9E7CD" w14:textId="684AEB8A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38D0C93" w14:textId="77777777" w:rsidR="00BD062C" w:rsidRPr="005348C3" w:rsidRDefault="00BD062C" w:rsidP="00EA5848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52816A8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D3AF3DD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6800FD48" w14:textId="79AA19E2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73E62DD" w14:textId="77777777" w:rsidR="00BD062C" w:rsidRPr="005348C3" w:rsidRDefault="00BD062C" w:rsidP="00EA5848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638563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DAFE093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D9050F" w14:paraId="393A845C" w14:textId="77777777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52371DE" w14:textId="77777777" w:rsidR="00D9050F" w:rsidRPr="005348C3" w:rsidRDefault="00D9050F" w:rsidP="00EA5848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BD42259" w14:textId="77777777" w:rsidR="00D9050F" w:rsidRPr="000F6E6F" w:rsidRDefault="00D9050F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4367BDD" w14:textId="77777777" w:rsidR="00D9050F" w:rsidRPr="000F6E6F" w:rsidRDefault="00D9050F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BD062C" w14:paraId="5D9A7618" w14:textId="2F47296A" w:rsidTr="00D9050F">
        <w:trPr>
          <w:trHeight w:val="12"/>
        </w:trPr>
        <w:tc>
          <w:tcPr>
            <w:tcW w:w="27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9019697" w14:textId="77777777" w:rsidR="00BD062C" w:rsidRDefault="00BD062C" w:rsidP="00EA5848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CFAD3C2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03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80CA252" w14:textId="77777777" w:rsidR="00BD062C" w:rsidRPr="000F6E6F" w:rsidRDefault="00BD062C" w:rsidP="00EA5848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9F7418F" w14:textId="77777777" w:rsidR="009C7154" w:rsidRDefault="009C7154" w:rsidP="002731D3">
      <w:pPr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D9AD91A" w14:textId="64263DA4" w:rsidR="009C7154" w:rsidRDefault="00BF35CD" w:rsidP="005D3A8C">
      <w:pPr>
        <w:pStyle w:val="Heading1"/>
      </w:pPr>
      <w:bookmarkStart w:id="17" w:name="_Toc138086892"/>
      <w:r>
        <w:lastRenderedPageBreak/>
        <w:t>8.0 TIMELINE DEL PIANO DI IMPLEMENTAZIONE</w:t>
      </w:r>
      <w:bookmarkEnd w:id="17"/>
    </w:p>
    <w:p w14:paraId="28877F3B" w14:textId="2F3FB677" w:rsidR="009C7154" w:rsidRDefault="00282AD8" w:rsidP="005D3A8C">
      <w:pPr>
        <w:pStyle w:val="Heading2"/>
      </w:pPr>
      <w:bookmarkStart w:id="18" w:name="_Toc138086893"/>
      <w:r>
        <w:t>FASE 1</w:t>
      </w:r>
      <w:bookmarkEnd w:id="18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="009C7154" w:rsidRPr="00EA5848" w14:paraId="02C1569D" w14:textId="77777777" w:rsidTr="005D3A8C">
        <w:trPr>
          <w:trHeight w:val="432"/>
        </w:trPr>
        <w:tc>
          <w:tcPr>
            <w:tcW w:w="3506" w:type="dxa"/>
            <w:shd w:val="clear" w:color="auto" w:fill="D5DCE4" w:themeFill="text2" w:themeFillTint="33"/>
            <w:vAlign w:val="center"/>
          </w:tcPr>
          <w:p w14:paraId="7128CA87" w14:textId="77777777" w:rsidR="009C7154" w:rsidRPr="00EA5848" w:rsidRDefault="005D3A8C" w:rsidP="005209E2">
            <w:pPr>
              <w:rPr>
                <w:sz w:val="18"/>
                <w:szCs w:val="20"/>
              </w:rPr>
            </w:pPr>
            <w:r>
              <w:rPr>
                <w:sz w:val="18"/>
              </w:rPr>
              <w:t>ATTIVITÀ</w:t>
            </w:r>
          </w:p>
        </w:tc>
        <w:tc>
          <w:tcPr>
            <w:tcW w:w="4414" w:type="dxa"/>
            <w:shd w:val="clear" w:color="auto" w:fill="D5DCE4" w:themeFill="text2" w:themeFillTint="33"/>
            <w:vAlign w:val="center"/>
          </w:tcPr>
          <w:p w14:paraId="44EEA3EA" w14:textId="77777777" w:rsidR="009C7154" w:rsidRPr="00EA5848" w:rsidRDefault="008758A7" w:rsidP="005209E2">
            <w:pPr>
              <w:rPr>
                <w:sz w:val="18"/>
                <w:szCs w:val="20"/>
              </w:rPr>
            </w:pPr>
            <w:r>
              <w:rPr>
                <w:sz w:val="18"/>
              </w:rPr>
              <w:t>DESCRIZIONE</w:t>
            </w:r>
          </w:p>
        </w:tc>
        <w:tc>
          <w:tcPr>
            <w:tcW w:w="2582" w:type="dxa"/>
            <w:shd w:val="clear" w:color="auto" w:fill="D5DCE4" w:themeFill="text2" w:themeFillTint="33"/>
            <w:vAlign w:val="center"/>
          </w:tcPr>
          <w:p w14:paraId="1213200D" w14:textId="23222BDB" w:rsidR="009C7154" w:rsidRPr="00EA5848" w:rsidRDefault="00282AD8" w:rsidP="005209E2">
            <w:pPr>
              <w:rPr>
                <w:sz w:val="18"/>
                <w:szCs w:val="20"/>
              </w:rPr>
            </w:pPr>
            <w:r>
              <w:rPr>
                <w:sz w:val="18"/>
              </w:rPr>
              <w:t>RISULTATI</w:t>
            </w:r>
          </w:p>
        </w:tc>
      </w:tr>
      <w:tr w:rsidR="009C7154" w:rsidRPr="00EA5848" w14:paraId="7A47D970" w14:textId="77777777" w:rsidTr="005D3A8C">
        <w:trPr>
          <w:trHeight w:val="720"/>
        </w:trPr>
        <w:tc>
          <w:tcPr>
            <w:tcW w:w="3506" w:type="dxa"/>
            <w:vAlign w:val="center"/>
          </w:tcPr>
          <w:p w14:paraId="4E2467E0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65B1E7F9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751D2601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</w:tr>
      <w:tr w:rsidR="009C7154" w:rsidRPr="00EA5848" w14:paraId="6D3B7E97" w14:textId="77777777" w:rsidTr="005D3A8C">
        <w:trPr>
          <w:trHeight w:val="720"/>
        </w:trPr>
        <w:tc>
          <w:tcPr>
            <w:tcW w:w="3506" w:type="dxa"/>
            <w:vAlign w:val="center"/>
          </w:tcPr>
          <w:p w14:paraId="316D9F3D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5582C33F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14892ACC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</w:tr>
      <w:tr w:rsidR="009C7154" w:rsidRPr="00EA5848" w14:paraId="506339CF" w14:textId="77777777" w:rsidTr="005D3A8C">
        <w:trPr>
          <w:trHeight w:val="720"/>
        </w:trPr>
        <w:tc>
          <w:tcPr>
            <w:tcW w:w="350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1E7466AF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72941CEA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372638F1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</w:tr>
      <w:tr w:rsidR="009C7154" w:rsidRPr="00EA5848" w14:paraId="3FE71111" w14:textId="77777777" w:rsidTr="005D3A8C">
        <w:trPr>
          <w:trHeight w:val="720"/>
        </w:trPr>
        <w:tc>
          <w:tcPr>
            <w:tcW w:w="350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9ADA640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5CF95E0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7B5AE28" w14:textId="77777777" w:rsidR="009C7154" w:rsidRPr="00EA5848" w:rsidRDefault="009C7154" w:rsidP="005209E2">
            <w:pPr>
              <w:rPr>
                <w:sz w:val="20"/>
                <w:szCs w:val="21"/>
              </w:rPr>
            </w:pPr>
          </w:p>
        </w:tc>
      </w:tr>
    </w:tbl>
    <w:p w14:paraId="1E869F88" w14:textId="77777777" w:rsidR="005D3A8C" w:rsidRPr="00EA5848" w:rsidRDefault="005D3A8C" w:rsidP="005D3A8C">
      <w:pPr>
        <w:pStyle w:val="Heading2"/>
      </w:pPr>
    </w:p>
    <w:p w14:paraId="2DA2DC87" w14:textId="2C1231AC" w:rsidR="005D3A8C" w:rsidRPr="00EA5848" w:rsidRDefault="00282AD8" w:rsidP="005D3A8C">
      <w:pPr>
        <w:pStyle w:val="Heading2"/>
      </w:pPr>
      <w:bookmarkStart w:id="19" w:name="_Toc138086894"/>
      <w:r>
        <w:t>FASE 2</w:t>
      </w:r>
      <w:bookmarkEnd w:id="19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="005D3A8C" w:rsidRPr="00EA5848" w14:paraId="1F56A516" w14:textId="77777777" w:rsidTr="005D3A8C">
        <w:trPr>
          <w:trHeight w:val="432"/>
        </w:trPr>
        <w:tc>
          <w:tcPr>
            <w:tcW w:w="3506" w:type="dxa"/>
            <w:shd w:val="clear" w:color="auto" w:fill="EAEEF3"/>
            <w:vAlign w:val="center"/>
          </w:tcPr>
          <w:p w14:paraId="5BF302C1" w14:textId="7CE20496" w:rsidR="005D3A8C" w:rsidRPr="00EA5848" w:rsidRDefault="00282AD8" w:rsidP="002A78D2">
            <w:pPr>
              <w:rPr>
                <w:sz w:val="18"/>
                <w:szCs w:val="20"/>
              </w:rPr>
            </w:pPr>
            <w:r>
              <w:rPr>
                <w:sz w:val="18"/>
              </w:rPr>
              <w:t>ATTIVITÀ</w:t>
            </w:r>
          </w:p>
        </w:tc>
        <w:tc>
          <w:tcPr>
            <w:tcW w:w="4414" w:type="dxa"/>
            <w:shd w:val="clear" w:color="auto" w:fill="EAEEF3"/>
            <w:vAlign w:val="center"/>
          </w:tcPr>
          <w:p w14:paraId="14BD8C8B" w14:textId="77777777" w:rsidR="005D3A8C" w:rsidRPr="00EA5848" w:rsidRDefault="005D3A8C" w:rsidP="002A78D2">
            <w:pPr>
              <w:rPr>
                <w:sz w:val="18"/>
                <w:szCs w:val="20"/>
              </w:rPr>
            </w:pPr>
            <w:r>
              <w:rPr>
                <w:sz w:val="18"/>
              </w:rPr>
              <w:t>DESCRIZIONE</w:t>
            </w:r>
          </w:p>
        </w:tc>
        <w:tc>
          <w:tcPr>
            <w:tcW w:w="2582" w:type="dxa"/>
            <w:shd w:val="clear" w:color="auto" w:fill="EAEEF3"/>
            <w:vAlign w:val="center"/>
          </w:tcPr>
          <w:p w14:paraId="46C56F96" w14:textId="6B166C12" w:rsidR="005D3A8C" w:rsidRPr="00EA5848" w:rsidRDefault="00282AD8" w:rsidP="002A78D2">
            <w:pPr>
              <w:rPr>
                <w:sz w:val="18"/>
                <w:szCs w:val="20"/>
              </w:rPr>
            </w:pPr>
            <w:r>
              <w:rPr>
                <w:sz w:val="18"/>
              </w:rPr>
              <w:t>RISULTATI</w:t>
            </w:r>
          </w:p>
        </w:tc>
      </w:tr>
      <w:tr w:rsidR="005D3A8C" w:rsidRPr="00EA5848" w14:paraId="59ACE12C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5A07FD6E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7F9246E3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29B6822E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EA5848" w14:paraId="6AA579AF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5847333E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3E85BEB2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2BF17F18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EA5848" w14:paraId="1056FC2E" w14:textId="77777777" w:rsidTr="002A78D2">
        <w:trPr>
          <w:trHeight w:val="720"/>
        </w:trPr>
        <w:tc>
          <w:tcPr>
            <w:tcW w:w="350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693A10BA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73A0ADD2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763953F6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EA5848" w14:paraId="22699E96" w14:textId="77777777" w:rsidTr="002A78D2">
        <w:trPr>
          <w:trHeight w:val="720"/>
        </w:trPr>
        <w:tc>
          <w:tcPr>
            <w:tcW w:w="350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74153544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CA9799F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3CABB5C8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</w:tbl>
    <w:p w14:paraId="48F5ADAB" w14:textId="77777777" w:rsidR="009C7154" w:rsidRPr="00EA5848" w:rsidRDefault="009C7154" w:rsidP="009C7154">
      <w:pPr>
        <w:pStyle w:val="Heading2"/>
      </w:pPr>
    </w:p>
    <w:p w14:paraId="14145669" w14:textId="56D0A489" w:rsidR="005D3A8C" w:rsidRPr="00EA5848" w:rsidRDefault="00282AD8" w:rsidP="005D3A8C">
      <w:pPr>
        <w:pStyle w:val="Heading2"/>
      </w:pPr>
      <w:bookmarkStart w:id="20" w:name="_Toc138086895"/>
      <w:r>
        <w:t>FASE 3</w:t>
      </w:r>
      <w:bookmarkEnd w:id="20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="005D3A8C" w:rsidRPr="00EA5848" w14:paraId="4CF69661" w14:textId="77777777" w:rsidTr="005D3A8C">
        <w:trPr>
          <w:trHeight w:val="432"/>
        </w:trPr>
        <w:tc>
          <w:tcPr>
            <w:tcW w:w="3506" w:type="dxa"/>
            <w:shd w:val="clear" w:color="auto" w:fill="F2F2F2" w:themeFill="background1" w:themeFillShade="F2"/>
            <w:vAlign w:val="center"/>
          </w:tcPr>
          <w:p w14:paraId="6B43B316" w14:textId="77777777" w:rsidR="005D3A8C" w:rsidRPr="00EA5848" w:rsidRDefault="005D3A8C" w:rsidP="002A78D2">
            <w:pPr>
              <w:rPr>
                <w:sz w:val="18"/>
                <w:szCs w:val="20"/>
              </w:rPr>
            </w:pPr>
            <w:r>
              <w:rPr>
                <w:sz w:val="18"/>
              </w:rPr>
              <w:t>ATTIVITÀ</w:t>
            </w:r>
          </w:p>
        </w:tc>
        <w:tc>
          <w:tcPr>
            <w:tcW w:w="4414" w:type="dxa"/>
            <w:shd w:val="clear" w:color="auto" w:fill="F2F2F2" w:themeFill="background1" w:themeFillShade="F2"/>
            <w:vAlign w:val="center"/>
          </w:tcPr>
          <w:p w14:paraId="1F3A54FF" w14:textId="77777777" w:rsidR="005D3A8C" w:rsidRPr="00EA5848" w:rsidRDefault="005D3A8C" w:rsidP="002A78D2">
            <w:pPr>
              <w:rPr>
                <w:sz w:val="18"/>
                <w:szCs w:val="20"/>
              </w:rPr>
            </w:pPr>
            <w:r>
              <w:rPr>
                <w:sz w:val="18"/>
              </w:rPr>
              <w:t>DESCRIZIONE</w:t>
            </w:r>
          </w:p>
        </w:tc>
        <w:tc>
          <w:tcPr>
            <w:tcW w:w="2582" w:type="dxa"/>
            <w:shd w:val="clear" w:color="auto" w:fill="F2F2F2" w:themeFill="background1" w:themeFillShade="F2"/>
            <w:vAlign w:val="center"/>
          </w:tcPr>
          <w:p w14:paraId="1BDB73CF" w14:textId="0DF428B2" w:rsidR="005D3A8C" w:rsidRPr="00EA5848" w:rsidRDefault="00282AD8" w:rsidP="002A78D2">
            <w:pPr>
              <w:rPr>
                <w:sz w:val="18"/>
                <w:szCs w:val="20"/>
              </w:rPr>
            </w:pPr>
            <w:r>
              <w:rPr>
                <w:sz w:val="18"/>
              </w:rPr>
              <w:t>RISULTATI</w:t>
            </w:r>
          </w:p>
        </w:tc>
      </w:tr>
      <w:tr w:rsidR="005D3A8C" w:rsidRPr="00EA5848" w14:paraId="7F700EBD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2AF3DA56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680BD993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29A6CF6B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EA5848" w14:paraId="6B2A6EDB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08F264D2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56127F04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1E9F952C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EA5848" w14:paraId="3A0214A0" w14:textId="77777777" w:rsidTr="002A78D2">
        <w:trPr>
          <w:trHeight w:val="720"/>
        </w:trPr>
        <w:tc>
          <w:tcPr>
            <w:tcW w:w="350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55EBB866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4F0E102C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698F5022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EA5848" w14:paraId="200BA46C" w14:textId="77777777" w:rsidTr="002A78D2">
        <w:trPr>
          <w:trHeight w:val="720"/>
        </w:trPr>
        <w:tc>
          <w:tcPr>
            <w:tcW w:w="350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7CDE03A8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C3F3372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4FA5A083" w14:textId="77777777" w:rsidR="005D3A8C" w:rsidRPr="00EA5848" w:rsidRDefault="005D3A8C" w:rsidP="002A78D2">
            <w:pPr>
              <w:rPr>
                <w:sz w:val="20"/>
                <w:szCs w:val="21"/>
              </w:rPr>
            </w:pPr>
          </w:p>
        </w:tc>
      </w:tr>
    </w:tbl>
    <w:p w14:paraId="79AF8D1C" w14:textId="77777777" w:rsidR="005D3A8C" w:rsidRDefault="005D3A8C" w:rsidP="005D3A8C">
      <w:pPr>
        <w:pStyle w:val="Heading2"/>
      </w:pPr>
    </w:p>
    <w:p w14:paraId="5EC56F1E" w14:textId="77777777" w:rsidR="005D3A8C" w:rsidRPr="005D3A8C" w:rsidRDefault="005D3A8C" w:rsidP="005D3A8C"/>
    <w:p w14:paraId="5744CD28" w14:textId="77777777" w:rsidR="009C7154" w:rsidRDefault="009C7154" w:rsidP="009C7154">
      <w:pPr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57F49A8" w14:textId="145F4F2F" w:rsidR="00FD5E86" w:rsidRDefault="00172F72" w:rsidP="00B4601E">
      <w:pPr>
        <w:pStyle w:val="Heading1"/>
        <w:rPr>
          <w:szCs w:val="28"/>
        </w:rPr>
      </w:pPr>
      <w:bookmarkStart w:id="21" w:name="_Toc138086896"/>
      <w:r>
        <w:lastRenderedPageBreak/>
        <w:t>9.0 VALUTAZIONI E REPORTING</w:t>
      </w:r>
      <w:bookmarkEnd w:id="21"/>
    </w:p>
    <w:p w14:paraId="7F396880" w14:textId="00D55E42" w:rsidR="00FD5E86" w:rsidRDefault="00172F72" w:rsidP="00B4601E">
      <w:pPr>
        <w:pStyle w:val="Heading2"/>
      </w:pPr>
      <w:bookmarkStart w:id="22" w:name="_Toc138086897"/>
      <w:r>
        <w:t>9.1 Valutazioni e revisioni interne</w:t>
      </w:r>
      <w:bookmarkEnd w:id="2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240"/>
        <w:gridCol w:w="3690"/>
        <w:gridCol w:w="3420"/>
      </w:tblGrid>
      <w:tr w:rsidR="00172F72" w14:paraId="44B55990" w14:textId="77777777" w:rsidTr="00EA5848">
        <w:trPr>
          <w:trHeight w:val="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15B758" w14:textId="65418C40" w:rsidR="00172F72" w:rsidRPr="00EA5848" w:rsidRDefault="00186C50" w:rsidP="002A78D2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TIPO DI VALUTAZIONE</w:t>
            </w: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53279059" w14:textId="5D33D6C5" w:rsidR="00172F72" w:rsidRPr="00EA5848" w:rsidRDefault="00186C50" w:rsidP="002A78D2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DESCRIZIONE</w:t>
            </w: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2F2F2" w:themeFill="background1" w:themeFillShade="F2"/>
          </w:tcPr>
          <w:p w14:paraId="2FD976F5" w14:textId="496B896C" w:rsidR="00172F72" w:rsidRPr="00EA5848" w:rsidRDefault="00186C50" w:rsidP="002A78D2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MISURA</w:t>
            </w:r>
          </w:p>
        </w:tc>
      </w:tr>
      <w:tr w:rsidR="00172F72" w14:paraId="64A0A81E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C39CADE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0289385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3FB02C4F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54DAF2C3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B88109F" w14:textId="77777777" w:rsidR="00186C50" w:rsidRPr="000F6E6F" w:rsidRDefault="00186C50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DF2A6BC" w14:textId="77777777" w:rsidR="00186C50" w:rsidRPr="000F6E6F" w:rsidRDefault="00186C50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0F3679E" w14:textId="77777777" w:rsidR="00186C50" w:rsidRPr="000F6E6F" w:rsidRDefault="00186C50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4B108115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E9FFEED" w14:textId="77777777" w:rsidR="00186C50" w:rsidRPr="000F6E6F" w:rsidRDefault="00186C50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B03AD02" w14:textId="77777777" w:rsidR="00186C50" w:rsidRPr="000F6E6F" w:rsidRDefault="00186C50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710D036" w14:textId="77777777" w:rsidR="00186C50" w:rsidRPr="000F6E6F" w:rsidRDefault="00186C50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72F72" w14:paraId="1AD4C5B9" w14:textId="3B60C988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86AF8B9" w14:textId="276D7B71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42DE53C7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B20402D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72F72" w14:paraId="5574D3EA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3E5205B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817485B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03FAA4A" w14:textId="77777777" w:rsidR="00172F72" w:rsidRPr="000F6E6F" w:rsidRDefault="00172F7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FB20EFD" w14:textId="77777777" w:rsidR="00FD5E86" w:rsidRDefault="00FD5E86" w:rsidP="00FD5E86">
      <w:pPr>
        <w:spacing w:after="0"/>
      </w:pPr>
    </w:p>
    <w:p w14:paraId="68383E70" w14:textId="77777777" w:rsidR="00FD5E86" w:rsidRDefault="00FD5E86" w:rsidP="002731D3">
      <w:pPr>
        <w:spacing w:after="0"/>
      </w:pPr>
    </w:p>
    <w:p w14:paraId="50C037F6" w14:textId="5F3AF68B" w:rsidR="00186C50" w:rsidRDefault="00186C50" w:rsidP="00186C50">
      <w:pPr>
        <w:pStyle w:val="Heading2"/>
      </w:pPr>
      <w:bookmarkStart w:id="23" w:name="_Toc138086898"/>
      <w:r>
        <w:t>9.2 Reporting</w:t>
      </w:r>
      <w:bookmarkEnd w:id="23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3240"/>
        <w:gridCol w:w="3690"/>
        <w:gridCol w:w="3420"/>
      </w:tblGrid>
      <w:tr w:rsidR="00186C50" w14:paraId="2F53E3CC" w14:textId="77777777" w:rsidTr="00EA5848">
        <w:trPr>
          <w:trHeight w:val="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92FBA12" w14:textId="6A22ABC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TIPO DI REPORT</w:t>
            </w: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</w:tcPr>
          <w:p w14:paraId="37023F59" w14:textId="2EA90130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 xml:space="preserve">DESTINATARIO </w:t>
            </w: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EAEEF3"/>
          </w:tcPr>
          <w:p w14:paraId="6C450814" w14:textId="7B5EDA92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</w:rPr>
              <w:t>FREQUENZA</w:t>
            </w:r>
          </w:p>
        </w:tc>
      </w:tr>
      <w:tr w:rsidR="00186C50" w14:paraId="32C4F6FE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056DEC1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FAC5D31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727FFAC9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6A2BF4A5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9443F6C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5A41E135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2C699954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1F30AFB5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3554292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8E7B2B4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1BBF912A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00F5BDBE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9D1761E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63AD1BB0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</w:tcPr>
          <w:p w14:paraId="030C1106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  <w:tr w:rsidR="00186C50" w14:paraId="55F93892" w14:textId="77777777" w:rsidTr="00EA5848">
        <w:trPr>
          <w:trHeight w:val="720"/>
        </w:trPr>
        <w:tc>
          <w:tcPr>
            <w:tcW w:w="32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E7CDC18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7146CCA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59E5394" w14:textId="77777777" w:rsidR="00186C50" w:rsidRPr="00EA5848" w:rsidRDefault="00186C50" w:rsidP="003B1C1C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CF5F660" w14:textId="7749E08B" w:rsidR="00186C50" w:rsidRDefault="00186C50" w:rsidP="002731D3">
      <w:pPr>
        <w:spacing w:after="0"/>
        <w:sectPr w:rsidR="00186C50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2F97B19" w14:textId="60AAA52D" w:rsidR="006F5BA2" w:rsidRDefault="00660747" w:rsidP="00EA5848">
      <w:pPr>
        <w:pStyle w:val="Heading1"/>
        <w:ind w:left="360"/>
      </w:pPr>
      <w:bookmarkStart w:id="24" w:name="_Toc138086899"/>
      <w:r>
        <w:lastRenderedPageBreak/>
        <w:t>10.0 APPROVAZIONI</w:t>
      </w:r>
      <w:bookmarkEnd w:id="24"/>
    </w:p>
    <w:tbl>
      <w:tblPr>
        <w:tblStyle w:val="TableGrid"/>
        <w:tblW w:w="0" w:type="auto"/>
        <w:tblInd w:w="3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245"/>
        <w:gridCol w:w="3603"/>
        <w:gridCol w:w="3327"/>
        <w:gridCol w:w="3060"/>
        <w:gridCol w:w="2070"/>
      </w:tblGrid>
      <w:tr w:rsidR="00EA5848" w14:paraId="45F537E6" w14:textId="77777777" w:rsidTr="00EA5848">
        <w:trPr>
          <w:trHeight w:val="432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57B58663" w14:textId="019F53D3" w:rsidR="00EA5848" w:rsidRPr="00EA5848" w:rsidRDefault="00EA5848" w:rsidP="00EA5848">
            <w:pPr>
              <w:rPr>
                <w:sz w:val="18"/>
                <w:szCs w:val="20"/>
              </w:rPr>
            </w:pPr>
            <w:r>
              <w:rPr>
                <w:sz w:val="18"/>
              </w:rPr>
              <w:t>NOME</w:t>
            </w:r>
          </w:p>
        </w:tc>
        <w:tc>
          <w:tcPr>
            <w:tcW w:w="3603" w:type="dxa"/>
            <w:shd w:val="clear" w:color="auto" w:fill="F2F2F2" w:themeFill="background1" w:themeFillShade="F2"/>
            <w:vAlign w:val="center"/>
          </w:tcPr>
          <w:p w14:paraId="69F159C1" w14:textId="2B90FFFB" w:rsidR="00EA5848" w:rsidRPr="00EA5848" w:rsidRDefault="00EA5848" w:rsidP="00EA5848">
            <w:pPr>
              <w:rPr>
                <w:sz w:val="18"/>
                <w:szCs w:val="20"/>
              </w:rPr>
            </w:pPr>
            <w:r>
              <w:rPr>
                <w:sz w:val="18"/>
              </w:rPr>
              <w:t>RUOLO</w:t>
            </w:r>
          </w:p>
        </w:tc>
        <w:tc>
          <w:tcPr>
            <w:tcW w:w="3327" w:type="dxa"/>
            <w:shd w:val="clear" w:color="auto" w:fill="F2F2F2" w:themeFill="background1" w:themeFillShade="F2"/>
            <w:vAlign w:val="center"/>
          </w:tcPr>
          <w:p w14:paraId="6B0D407D" w14:textId="2150A229" w:rsidR="00EA5848" w:rsidRPr="00EA5848" w:rsidRDefault="00EA5848" w:rsidP="00EA5848">
            <w:pPr>
              <w:rPr>
                <w:sz w:val="18"/>
                <w:szCs w:val="20"/>
              </w:rPr>
            </w:pPr>
            <w:r>
              <w:rPr>
                <w:sz w:val="18"/>
              </w:rPr>
              <w:t>DECISIONE</w:t>
            </w:r>
          </w:p>
        </w:tc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766FF384" w14:textId="03EC4A70" w:rsidR="00EA5848" w:rsidRPr="00EA5848" w:rsidRDefault="00EA5848" w:rsidP="00EA5848">
            <w:pPr>
              <w:rPr>
                <w:sz w:val="18"/>
                <w:szCs w:val="20"/>
              </w:rPr>
            </w:pPr>
            <w:r>
              <w:rPr>
                <w:sz w:val="18"/>
              </w:rPr>
              <w:t>FIRMA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center"/>
          </w:tcPr>
          <w:p w14:paraId="3FDE15C0" w14:textId="67F6C1D4" w:rsidR="00EA5848" w:rsidRPr="00EA5848" w:rsidRDefault="00EA5848" w:rsidP="00EA5848">
            <w:pPr>
              <w:rPr>
                <w:sz w:val="18"/>
                <w:szCs w:val="20"/>
              </w:rPr>
            </w:pPr>
            <w:r>
              <w:rPr>
                <w:sz w:val="18"/>
              </w:rPr>
              <w:t>DATA</w:t>
            </w:r>
          </w:p>
        </w:tc>
      </w:tr>
      <w:tr w:rsidR="00EA5848" w14:paraId="53DFAF2B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6B6E4187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7FD4C31D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204E1F1B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700C141D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1A6C9D6A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50447038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474FDF49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5E35C51D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4FD7E252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28123623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5DB3A817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707EEB18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6C91E377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33D0453E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57FD1C7C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243AAD65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7A1AC831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07C3449F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500DFC1E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438DE33D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35537AEB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5E9F6874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2477173D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1D2D6F1B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692C49D9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6319EB9D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7470C172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24BA2355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13EA4388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3DD637C6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730C2936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3495E49E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75705FBB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73157D12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1A6C0A5C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04B6CA7D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452AEB33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1A8DE310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504CA6FE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27AF315F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0705CDDA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62E1354F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5428B241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384B3C5C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3957599B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67157463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3D1ED514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  <w:tr w:rsidR="00EA5848" w14:paraId="233E1FFD" w14:textId="77777777" w:rsidTr="00EA5848">
        <w:trPr>
          <w:trHeight w:val="864"/>
        </w:trPr>
        <w:tc>
          <w:tcPr>
            <w:tcW w:w="2245" w:type="dxa"/>
            <w:vAlign w:val="center"/>
          </w:tcPr>
          <w:p w14:paraId="5E26844A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603" w:type="dxa"/>
            <w:vAlign w:val="center"/>
          </w:tcPr>
          <w:p w14:paraId="06ADF12A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327" w:type="dxa"/>
            <w:vAlign w:val="center"/>
          </w:tcPr>
          <w:p w14:paraId="5A098969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3060" w:type="dxa"/>
            <w:vAlign w:val="center"/>
          </w:tcPr>
          <w:p w14:paraId="3AE960FA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  <w:tc>
          <w:tcPr>
            <w:tcW w:w="2070" w:type="dxa"/>
            <w:vAlign w:val="center"/>
          </w:tcPr>
          <w:p w14:paraId="263A3CE0" w14:textId="77777777" w:rsidR="00EA5848" w:rsidRPr="00EA5848" w:rsidRDefault="00EA5848" w:rsidP="00EA5848">
            <w:pPr>
              <w:rPr>
                <w:sz w:val="20"/>
                <w:szCs w:val="21"/>
              </w:rPr>
            </w:pPr>
          </w:p>
        </w:tc>
      </w:tr>
    </w:tbl>
    <w:p w14:paraId="510BAAD4" w14:textId="55D9DD66" w:rsidR="006F5BA2" w:rsidRDefault="006F5BA2" w:rsidP="00EA5848">
      <w:pPr>
        <w:spacing w:after="0"/>
        <w:ind w:left="360"/>
      </w:pPr>
    </w:p>
    <w:p w14:paraId="220F82F9" w14:textId="48205A08" w:rsidR="00660747" w:rsidRDefault="00660747" w:rsidP="00EA5848">
      <w:pPr>
        <w:spacing w:after="0"/>
        <w:ind w:left="360"/>
      </w:pPr>
    </w:p>
    <w:p w14:paraId="7382C9EA" w14:textId="77777777" w:rsidR="00EA5848" w:rsidRDefault="00EA5848" w:rsidP="006F5BA2">
      <w:pPr>
        <w:spacing w:after="0"/>
        <w:sectPr w:rsidR="00EA5848" w:rsidSect="00EA5848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14:paraId="694E84E8" w14:textId="77777777" w:rsidR="006A0235" w:rsidRPr="00491059" w:rsidRDefault="006A0235" w:rsidP="00A64F9A"/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A64F9A" w14:paraId="5D22A74D" w14:textId="77777777" w:rsidTr="006A0235">
        <w:trPr>
          <w:trHeight w:val="3002"/>
        </w:trPr>
        <w:tc>
          <w:tcPr>
            <w:tcW w:w="9662" w:type="dxa"/>
          </w:tcPr>
          <w:p w14:paraId="044DB890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</w:p>
          <w:p w14:paraId="34AE1E97" w14:textId="77777777" w:rsidR="00A64F9A" w:rsidRPr="00A64F9A" w:rsidRDefault="00A64F9A" w:rsidP="0091689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ICHIARAZIONE DI NON RESPONSABILITÀ</w:t>
            </w:r>
          </w:p>
          <w:p w14:paraId="16D85C20" w14:textId="77777777" w:rsidR="00A64F9A" w:rsidRPr="00A64F9A" w:rsidRDefault="00A64F9A" w:rsidP="00916890">
            <w:pPr>
              <w:rPr>
                <w:sz w:val="20"/>
              </w:rPr>
            </w:pPr>
          </w:p>
          <w:p w14:paraId="0553063B" w14:textId="77777777" w:rsidR="00A64F9A" w:rsidRPr="00A64F9A" w:rsidRDefault="00A64F9A" w:rsidP="00916890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, è pertanto strettamente a proprio rischio.</w:t>
            </w:r>
          </w:p>
        </w:tc>
      </w:tr>
    </w:tbl>
    <w:p w14:paraId="157912B6" w14:textId="77777777" w:rsidR="00A64F9A" w:rsidRPr="00C805C2" w:rsidRDefault="00A64F9A" w:rsidP="00C805C2">
      <w:pPr>
        <w:rPr>
          <w:sz w:val="20"/>
          <w:szCs w:val="20"/>
        </w:rPr>
      </w:pPr>
    </w:p>
    <w:sectPr w:rsidR="00A64F9A" w:rsidRPr="00C805C2" w:rsidSect="00EA5848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DF458" w14:textId="77777777" w:rsidR="00A12812" w:rsidRDefault="00A12812" w:rsidP="00480F66">
      <w:pPr>
        <w:spacing w:after="0"/>
      </w:pPr>
      <w:r>
        <w:separator/>
      </w:r>
    </w:p>
  </w:endnote>
  <w:endnote w:type="continuationSeparator" w:id="0">
    <w:p w14:paraId="2D0425FD" w14:textId="77777777" w:rsidR="00A12812" w:rsidRDefault="00A12812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FC3C6" w14:textId="77777777" w:rsidR="00832FB7" w:rsidRDefault="00832F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43749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>
      <w:rPr>
        <w:sz w:val="20"/>
      </w:rPr>
      <w:t xml:space="preserve">Pagina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>
      <w:rPr>
        <w:sz w:val="20"/>
      </w:rPr>
      <w:t>4</w:t>
    </w:r>
    <w:r w:rsidRPr="00770091">
      <w:rPr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EE0C2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>
      <w:rPr>
        <w:sz w:val="20"/>
      </w:rPr>
      <w:t xml:space="preserve">Pa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>
      <w:rPr>
        <w:sz w:val="20"/>
      </w:rPr>
      <w:t>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E0FDD" w14:textId="77777777" w:rsidR="00A12812" w:rsidRDefault="00A12812" w:rsidP="00480F66">
      <w:pPr>
        <w:spacing w:after="0"/>
      </w:pPr>
      <w:r>
        <w:separator/>
      </w:r>
    </w:p>
  </w:footnote>
  <w:footnote w:type="continuationSeparator" w:id="0">
    <w:p w14:paraId="585BB054" w14:textId="77777777" w:rsidR="00A12812" w:rsidRDefault="00A12812" w:rsidP="00480F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2EF0C" w14:textId="77777777" w:rsidR="00832FB7" w:rsidRDefault="00832F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B09C6" w14:textId="77777777" w:rsidR="00916890" w:rsidRPr="00C805C2" w:rsidRDefault="00916890" w:rsidP="00C805C2">
    <w:pPr>
      <w:pStyle w:val="Heading5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INFORMAZIONI RISERVA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16405" w14:textId="77777777" w:rsidR="00916890" w:rsidRPr="00C805C2" w:rsidRDefault="00916890" w:rsidP="00692B21">
    <w:pPr>
      <w:pStyle w:val="Heading5"/>
      <w:spacing w:after="0"/>
      <w:ind w:left="-806" w:right="158"/>
      <w:jc w:val="right"/>
      <w:rPr>
        <w:color w:val="A6A6A6" w:themeColor="background1" w:themeShade="A6"/>
      </w:rPr>
    </w:pPr>
    <w:r>
      <w:rPr>
        <w:color w:val="A6A6A6" w:themeColor="background1" w:themeShade="A6"/>
        <w:sz w:val="36"/>
      </w:rPr>
      <w:t>INFORMAZIONI RISERV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3BC6574"/>
    <w:multiLevelType w:val="hybridMultilevel"/>
    <w:tmpl w:val="B51EB78A"/>
    <w:lvl w:ilvl="0" w:tplc="04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4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D2317D7"/>
    <w:multiLevelType w:val="hybridMultilevel"/>
    <w:tmpl w:val="26FAC54E"/>
    <w:lvl w:ilvl="0" w:tplc="78B66402">
      <w:start w:val="1"/>
      <w:numFmt w:val="decimal"/>
      <w:lvlText w:val="%1."/>
      <w:lvlJc w:val="left"/>
      <w:pPr>
        <w:ind w:left="4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1" w:hanging="360"/>
      </w:pPr>
    </w:lvl>
    <w:lvl w:ilvl="2" w:tplc="0409001B" w:tentative="1">
      <w:start w:val="1"/>
      <w:numFmt w:val="lowerRoman"/>
      <w:lvlText w:val="%3."/>
      <w:lvlJc w:val="right"/>
      <w:pPr>
        <w:ind w:left="1871" w:hanging="180"/>
      </w:pPr>
    </w:lvl>
    <w:lvl w:ilvl="3" w:tplc="0409000F" w:tentative="1">
      <w:start w:val="1"/>
      <w:numFmt w:val="decimal"/>
      <w:lvlText w:val="%4."/>
      <w:lvlJc w:val="left"/>
      <w:pPr>
        <w:ind w:left="2591" w:hanging="360"/>
      </w:pPr>
    </w:lvl>
    <w:lvl w:ilvl="4" w:tplc="04090019" w:tentative="1">
      <w:start w:val="1"/>
      <w:numFmt w:val="lowerLetter"/>
      <w:lvlText w:val="%5."/>
      <w:lvlJc w:val="left"/>
      <w:pPr>
        <w:ind w:left="3311" w:hanging="360"/>
      </w:pPr>
    </w:lvl>
    <w:lvl w:ilvl="5" w:tplc="0409001B" w:tentative="1">
      <w:start w:val="1"/>
      <w:numFmt w:val="lowerRoman"/>
      <w:lvlText w:val="%6."/>
      <w:lvlJc w:val="right"/>
      <w:pPr>
        <w:ind w:left="4031" w:hanging="180"/>
      </w:pPr>
    </w:lvl>
    <w:lvl w:ilvl="6" w:tplc="0409000F" w:tentative="1">
      <w:start w:val="1"/>
      <w:numFmt w:val="decimal"/>
      <w:lvlText w:val="%7."/>
      <w:lvlJc w:val="left"/>
      <w:pPr>
        <w:ind w:left="4751" w:hanging="360"/>
      </w:pPr>
    </w:lvl>
    <w:lvl w:ilvl="7" w:tplc="04090019" w:tentative="1">
      <w:start w:val="1"/>
      <w:numFmt w:val="lowerLetter"/>
      <w:lvlText w:val="%8."/>
      <w:lvlJc w:val="left"/>
      <w:pPr>
        <w:ind w:left="5471" w:hanging="360"/>
      </w:pPr>
    </w:lvl>
    <w:lvl w:ilvl="8" w:tplc="0409001B" w:tentative="1">
      <w:start w:val="1"/>
      <w:numFmt w:val="lowerRoman"/>
      <w:lvlText w:val="%9."/>
      <w:lvlJc w:val="right"/>
      <w:pPr>
        <w:ind w:left="6191" w:hanging="180"/>
      </w:pPr>
    </w:lvl>
  </w:abstractNum>
  <w:abstractNum w:abstractNumId="6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733B6955"/>
    <w:multiLevelType w:val="hybridMultilevel"/>
    <w:tmpl w:val="009A8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8588700">
    <w:abstractNumId w:val="4"/>
  </w:num>
  <w:num w:numId="2" w16cid:durableId="302203781">
    <w:abstractNumId w:val="1"/>
  </w:num>
  <w:num w:numId="3" w16cid:durableId="1900742816">
    <w:abstractNumId w:val="2"/>
  </w:num>
  <w:num w:numId="4" w16cid:durableId="1367172155">
    <w:abstractNumId w:val="6"/>
  </w:num>
  <w:num w:numId="5" w16cid:durableId="930746188">
    <w:abstractNumId w:val="0"/>
  </w:num>
  <w:num w:numId="6" w16cid:durableId="445999516">
    <w:abstractNumId w:val="7"/>
  </w:num>
  <w:num w:numId="7" w16cid:durableId="2108965526">
    <w:abstractNumId w:val="5"/>
  </w:num>
  <w:num w:numId="8" w16cid:durableId="10074868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1E697D"/>
    <w:rsid w:val="000124C0"/>
    <w:rsid w:val="00013EDA"/>
    <w:rsid w:val="00017CD0"/>
    <w:rsid w:val="00043B56"/>
    <w:rsid w:val="0004771F"/>
    <w:rsid w:val="000555F6"/>
    <w:rsid w:val="00063D41"/>
    <w:rsid w:val="000844EC"/>
    <w:rsid w:val="00084DC6"/>
    <w:rsid w:val="000E13F9"/>
    <w:rsid w:val="000E43CC"/>
    <w:rsid w:val="000F6E6F"/>
    <w:rsid w:val="001045F7"/>
    <w:rsid w:val="00104901"/>
    <w:rsid w:val="00104E3A"/>
    <w:rsid w:val="001228CB"/>
    <w:rsid w:val="00124866"/>
    <w:rsid w:val="0013044C"/>
    <w:rsid w:val="00130D91"/>
    <w:rsid w:val="00136220"/>
    <w:rsid w:val="00143339"/>
    <w:rsid w:val="00144067"/>
    <w:rsid w:val="00172F72"/>
    <w:rsid w:val="00184DC6"/>
    <w:rsid w:val="001855B6"/>
    <w:rsid w:val="00186202"/>
    <w:rsid w:val="00186C50"/>
    <w:rsid w:val="001A6F77"/>
    <w:rsid w:val="001B18BA"/>
    <w:rsid w:val="001C6DA8"/>
    <w:rsid w:val="001D28E1"/>
    <w:rsid w:val="001E697D"/>
    <w:rsid w:val="001F64FB"/>
    <w:rsid w:val="00205FA5"/>
    <w:rsid w:val="0021346C"/>
    <w:rsid w:val="00214FE7"/>
    <w:rsid w:val="00217AD3"/>
    <w:rsid w:val="00223549"/>
    <w:rsid w:val="002477B0"/>
    <w:rsid w:val="00250EF4"/>
    <w:rsid w:val="00251E09"/>
    <w:rsid w:val="002577B4"/>
    <w:rsid w:val="002731D3"/>
    <w:rsid w:val="00274428"/>
    <w:rsid w:val="0027725D"/>
    <w:rsid w:val="00282AD8"/>
    <w:rsid w:val="00292C05"/>
    <w:rsid w:val="0029626D"/>
    <w:rsid w:val="002976C0"/>
    <w:rsid w:val="002A4FF8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2F0AA4"/>
    <w:rsid w:val="00306D1F"/>
    <w:rsid w:val="00310D69"/>
    <w:rsid w:val="00335259"/>
    <w:rsid w:val="003362B6"/>
    <w:rsid w:val="00341FCC"/>
    <w:rsid w:val="0034680B"/>
    <w:rsid w:val="003814DD"/>
    <w:rsid w:val="00383364"/>
    <w:rsid w:val="00397DBE"/>
    <w:rsid w:val="003B08BB"/>
    <w:rsid w:val="003B37F1"/>
    <w:rsid w:val="003B7DD5"/>
    <w:rsid w:val="003C6D62"/>
    <w:rsid w:val="003E19DA"/>
    <w:rsid w:val="003E79B7"/>
    <w:rsid w:val="00414587"/>
    <w:rsid w:val="00424282"/>
    <w:rsid w:val="00424A44"/>
    <w:rsid w:val="00427A17"/>
    <w:rsid w:val="00434028"/>
    <w:rsid w:val="00437047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4038"/>
    <w:rsid w:val="0049757A"/>
    <w:rsid w:val="004C5D63"/>
    <w:rsid w:val="004F428F"/>
    <w:rsid w:val="004F536F"/>
    <w:rsid w:val="00517CA8"/>
    <w:rsid w:val="005209E2"/>
    <w:rsid w:val="0053041A"/>
    <w:rsid w:val="005348C3"/>
    <w:rsid w:val="00541C9F"/>
    <w:rsid w:val="00541D2D"/>
    <w:rsid w:val="00553CE4"/>
    <w:rsid w:val="00563D5D"/>
    <w:rsid w:val="00570608"/>
    <w:rsid w:val="0058391B"/>
    <w:rsid w:val="005D0142"/>
    <w:rsid w:val="005D3A8C"/>
    <w:rsid w:val="005E340D"/>
    <w:rsid w:val="005F3691"/>
    <w:rsid w:val="005F4543"/>
    <w:rsid w:val="00613E0B"/>
    <w:rsid w:val="00621706"/>
    <w:rsid w:val="00621B2C"/>
    <w:rsid w:val="00623E0C"/>
    <w:rsid w:val="00632CB7"/>
    <w:rsid w:val="0064485A"/>
    <w:rsid w:val="00647EEB"/>
    <w:rsid w:val="00660747"/>
    <w:rsid w:val="00667375"/>
    <w:rsid w:val="00671A46"/>
    <w:rsid w:val="006748DB"/>
    <w:rsid w:val="00692B21"/>
    <w:rsid w:val="00696BF6"/>
    <w:rsid w:val="006A0235"/>
    <w:rsid w:val="006A4AB6"/>
    <w:rsid w:val="006B1626"/>
    <w:rsid w:val="006B6751"/>
    <w:rsid w:val="006B6B6E"/>
    <w:rsid w:val="006C5F2C"/>
    <w:rsid w:val="006C6666"/>
    <w:rsid w:val="006D150F"/>
    <w:rsid w:val="006D3DDB"/>
    <w:rsid w:val="006E584A"/>
    <w:rsid w:val="006F1492"/>
    <w:rsid w:val="006F5BA2"/>
    <w:rsid w:val="00700F83"/>
    <w:rsid w:val="00707252"/>
    <w:rsid w:val="00722999"/>
    <w:rsid w:val="00722C8E"/>
    <w:rsid w:val="00722E71"/>
    <w:rsid w:val="00733178"/>
    <w:rsid w:val="00736B6C"/>
    <w:rsid w:val="00742F8B"/>
    <w:rsid w:val="00744401"/>
    <w:rsid w:val="00756CC3"/>
    <w:rsid w:val="007662B6"/>
    <w:rsid w:val="00770091"/>
    <w:rsid w:val="0077063E"/>
    <w:rsid w:val="00772B25"/>
    <w:rsid w:val="00773199"/>
    <w:rsid w:val="007B7C0B"/>
    <w:rsid w:val="007C2D33"/>
    <w:rsid w:val="007D33AF"/>
    <w:rsid w:val="007E79B5"/>
    <w:rsid w:val="007F0342"/>
    <w:rsid w:val="007F1D65"/>
    <w:rsid w:val="007F44A4"/>
    <w:rsid w:val="007F744B"/>
    <w:rsid w:val="00801DF5"/>
    <w:rsid w:val="00802E66"/>
    <w:rsid w:val="008106B4"/>
    <w:rsid w:val="00832FB7"/>
    <w:rsid w:val="00844441"/>
    <w:rsid w:val="008469E6"/>
    <w:rsid w:val="008476E7"/>
    <w:rsid w:val="00865101"/>
    <w:rsid w:val="008669ED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21707"/>
    <w:rsid w:val="009323A7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E4124"/>
    <w:rsid w:val="009F19C0"/>
    <w:rsid w:val="009F740D"/>
    <w:rsid w:val="00A03F8D"/>
    <w:rsid w:val="00A11A26"/>
    <w:rsid w:val="00A122C8"/>
    <w:rsid w:val="00A12812"/>
    <w:rsid w:val="00A15E56"/>
    <w:rsid w:val="00A3394F"/>
    <w:rsid w:val="00A47357"/>
    <w:rsid w:val="00A4775A"/>
    <w:rsid w:val="00A54153"/>
    <w:rsid w:val="00A64F9A"/>
    <w:rsid w:val="00A6517C"/>
    <w:rsid w:val="00A72DB9"/>
    <w:rsid w:val="00A81B1E"/>
    <w:rsid w:val="00A87F35"/>
    <w:rsid w:val="00A92BEF"/>
    <w:rsid w:val="00AB7ACA"/>
    <w:rsid w:val="00AC41EA"/>
    <w:rsid w:val="00AC78FF"/>
    <w:rsid w:val="00AD6304"/>
    <w:rsid w:val="00AE4F63"/>
    <w:rsid w:val="00B02B63"/>
    <w:rsid w:val="00B11A9D"/>
    <w:rsid w:val="00B13473"/>
    <w:rsid w:val="00B14E5B"/>
    <w:rsid w:val="00B20984"/>
    <w:rsid w:val="00B32BCA"/>
    <w:rsid w:val="00B41B66"/>
    <w:rsid w:val="00B4601E"/>
    <w:rsid w:val="00B623DB"/>
    <w:rsid w:val="00B62C98"/>
    <w:rsid w:val="00B730AE"/>
    <w:rsid w:val="00B84C2A"/>
    <w:rsid w:val="00B954B2"/>
    <w:rsid w:val="00BD062C"/>
    <w:rsid w:val="00BD0699"/>
    <w:rsid w:val="00BE210B"/>
    <w:rsid w:val="00BF08D2"/>
    <w:rsid w:val="00BF35CD"/>
    <w:rsid w:val="00BF39E1"/>
    <w:rsid w:val="00C1073A"/>
    <w:rsid w:val="00C24B15"/>
    <w:rsid w:val="00C37680"/>
    <w:rsid w:val="00C41E1D"/>
    <w:rsid w:val="00C44159"/>
    <w:rsid w:val="00C454ED"/>
    <w:rsid w:val="00C4718F"/>
    <w:rsid w:val="00C47A4C"/>
    <w:rsid w:val="00C509C1"/>
    <w:rsid w:val="00C54EC5"/>
    <w:rsid w:val="00C5501F"/>
    <w:rsid w:val="00C64EBE"/>
    <w:rsid w:val="00C73FC3"/>
    <w:rsid w:val="00C805C2"/>
    <w:rsid w:val="00C82AF3"/>
    <w:rsid w:val="00CA207F"/>
    <w:rsid w:val="00CA5F14"/>
    <w:rsid w:val="00CB693F"/>
    <w:rsid w:val="00CC3423"/>
    <w:rsid w:val="00CC5903"/>
    <w:rsid w:val="00CD0AD6"/>
    <w:rsid w:val="00CD7C92"/>
    <w:rsid w:val="00CE21F1"/>
    <w:rsid w:val="00CF7D4E"/>
    <w:rsid w:val="00D0752D"/>
    <w:rsid w:val="00D15EE8"/>
    <w:rsid w:val="00D26862"/>
    <w:rsid w:val="00D324E5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0528"/>
    <w:rsid w:val="00D81548"/>
    <w:rsid w:val="00D87332"/>
    <w:rsid w:val="00D9050F"/>
    <w:rsid w:val="00D934E4"/>
    <w:rsid w:val="00D93AA6"/>
    <w:rsid w:val="00D95479"/>
    <w:rsid w:val="00DB3E25"/>
    <w:rsid w:val="00DC17AA"/>
    <w:rsid w:val="00DE6226"/>
    <w:rsid w:val="00DF2B42"/>
    <w:rsid w:val="00E11F8E"/>
    <w:rsid w:val="00E1292A"/>
    <w:rsid w:val="00E15FE2"/>
    <w:rsid w:val="00E16FE9"/>
    <w:rsid w:val="00E613EF"/>
    <w:rsid w:val="00E62E7D"/>
    <w:rsid w:val="00E63191"/>
    <w:rsid w:val="00E7173D"/>
    <w:rsid w:val="00E76DEF"/>
    <w:rsid w:val="00E8459A"/>
    <w:rsid w:val="00EA5848"/>
    <w:rsid w:val="00ED330A"/>
    <w:rsid w:val="00EE0F93"/>
    <w:rsid w:val="00F05F3A"/>
    <w:rsid w:val="00F21222"/>
    <w:rsid w:val="00F27C67"/>
    <w:rsid w:val="00F303EB"/>
    <w:rsid w:val="00F31A79"/>
    <w:rsid w:val="00F4066E"/>
    <w:rsid w:val="00F46CF3"/>
    <w:rsid w:val="00F6166D"/>
    <w:rsid w:val="00F70BD7"/>
    <w:rsid w:val="00F80D06"/>
    <w:rsid w:val="00F82958"/>
    <w:rsid w:val="00F841E3"/>
    <w:rsid w:val="00F908C0"/>
    <w:rsid w:val="00FA7A23"/>
    <w:rsid w:val="00FC684E"/>
    <w:rsid w:val="00FD5E86"/>
    <w:rsid w:val="00FD76BD"/>
    <w:rsid w:val="00FE3A55"/>
    <w:rsid w:val="00FE3C77"/>
    <w:rsid w:val="00FF7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967917"/>
  <w15:docId w15:val="{209E01D7-D999-3F4E-A6C3-1D47A8DB9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A5848"/>
    <w:pPr>
      <w:tabs>
        <w:tab w:val="left" w:pos="440"/>
        <w:tab w:val="right" w:leader="dot" w:pos="10502"/>
      </w:tabs>
      <w:spacing w:before="240" w:after="120" w:line="360" w:lineRule="auto"/>
      <w:contextualSpacing/>
    </w:pPr>
    <w:rPr>
      <w:rFonts w:cs="Times New Roman (Body CS)"/>
      <w:sz w:val="22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623E0C"/>
    <w:pPr>
      <w:spacing w:after="100"/>
      <w:ind w:left="446"/>
    </w:pPr>
    <w:rPr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EA5848"/>
    <w:pPr>
      <w:tabs>
        <w:tab w:val="right" w:leader="dot" w:pos="10502"/>
      </w:tabs>
      <w:spacing w:before="120" w:after="120"/>
      <w:ind w:left="216"/>
    </w:pPr>
    <w:rPr>
      <w:rFonts w:cs="Times New Roman (Body CS)"/>
      <w:noProof/>
      <w:color w:val="595959" w:themeColor="text1" w:themeTint="A6"/>
      <w:sz w:val="22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745&amp;utm_language=IT&amp;utm_source=template-word&amp;utm_medium=content&amp;utm_campaign=ic-PMO+Charter+Document-word-37745-it&amp;lpa=ic+PMO+Charter+Document+word+37745+it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2F158-6CB5-4909-931E-3C482E2DE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5</Pages>
  <Words>695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llison Okonczak</cp:lastModifiedBy>
  <cp:revision>19</cp:revision>
  <cp:lastPrinted>2020-04-01T21:02:00Z</cp:lastPrinted>
  <dcterms:created xsi:type="dcterms:W3CDTF">2022-04-04T16:45:00Z</dcterms:created>
  <dcterms:modified xsi:type="dcterms:W3CDTF">2023-10-20T21:12:00Z</dcterms:modified>
</cp:coreProperties>
</file>